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9C848" w14:textId="1258B98C" w:rsidR="008E2776" w:rsidRDefault="008E2776" w:rsidP="005E772E">
      <w:pPr>
        <w:rPr>
          <w:b/>
          <w:bCs/>
          <w:sz w:val="36"/>
          <w:szCs w:val="36"/>
        </w:rPr>
      </w:pPr>
      <w:r>
        <w:rPr>
          <w:b/>
          <w:bCs/>
          <w:sz w:val="36"/>
          <w:szCs w:val="36"/>
        </w:rPr>
        <w:t>TASK 1</w:t>
      </w:r>
      <w:r w:rsidR="007C5DE2">
        <w:rPr>
          <w:b/>
          <w:bCs/>
          <w:sz w:val="36"/>
          <w:szCs w:val="36"/>
        </w:rPr>
        <w:t>-  SMART BILLING USING IOT</w:t>
      </w:r>
    </w:p>
    <w:p w14:paraId="34FA6D28" w14:textId="6F609674" w:rsidR="008E2776" w:rsidRDefault="007C5DE2" w:rsidP="005E772E">
      <w:r>
        <w:t xml:space="preserve">Proposed Concept: </w:t>
      </w:r>
    </w:p>
    <w:p w14:paraId="7C783264" w14:textId="74C05F0B" w:rsidR="007C5DE2" w:rsidRDefault="007C5DE2" w:rsidP="007C5DE2">
      <w:r>
        <w:t xml:space="preserve">To developments IoT shifts the game every day. Sales and promotions are part of the process, like </w:t>
      </w:r>
      <w:r>
        <w:t>never</w:t>
      </w:r>
      <w:r>
        <w:t>, combining technologies.</w:t>
      </w:r>
    </w:p>
    <w:p w14:paraId="4E7E9457" w14:textId="62C9946A" w:rsidR="007C5DE2" w:rsidRDefault="007C5DE2" w:rsidP="007C5DE2">
      <w:r>
        <w:t>IoT is a difficult thing to describe. It serves as a network which connects all tech stuff over the Internet. The data could then be transmitted and retrieved by the devices concerned.</w:t>
      </w:r>
    </w:p>
    <w:p w14:paraId="6778E62F" w14:textId="317F4B16" w:rsidR="007C5DE2" w:rsidRDefault="007C5DE2" w:rsidP="007C5DE2">
      <w:r>
        <w:t xml:space="preserve">This knowledge sharing </w:t>
      </w:r>
      <w:r>
        <w:t>could</w:t>
      </w:r>
      <w:r>
        <w:t xml:space="preserve"> become a major part of the industry, which implies infinite possibilities for incorporation into daily goods.</w:t>
      </w:r>
    </w:p>
    <w:p w14:paraId="7B70692C" w14:textId="77777777" w:rsidR="007C54F9" w:rsidRDefault="007C54F9" w:rsidP="007C5DE2"/>
    <w:p w14:paraId="2D04F031" w14:textId="77777777" w:rsidR="007C54F9" w:rsidRDefault="007C54F9" w:rsidP="007C5DE2">
      <w:r>
        <w:t>Aim:</w:t>
      </w:r>
    </w:p>
    <w:p w14:paraId="06A83934" w14:textId="05E9EF96" w:rsidR="007C54F9" w:rsidRDefault="007C54F9" w:rsidP="007C5DE2">
      <w:r>
        <w:t>I will be making the smart sales environment in the shopping marts which will provide the customer to purchase goods and get their transaction done by themselves. Used SQL to save data from which is getting generating by the smart sales devices.</w:t>
      </w:r>
    </w:p>
    <w:p w14:paraId="48CC5119" w14:textId="77777777" w:rsidR="007C54F9" w:rsidRDefault="007C54F9" w:rsidP="007C5DE2"/>
    <w:p w14:paraId="78752400" w14:textId="40F31CE5" w:rsidR="007C5DE2" w:rsidRDefault="007C5DE2" w:rsidP="005E772E"/>
    <w:p w14:paraId="49A851A3" w14:textId="5950A8E3" w:rsidR="007C5DE2" w:rsidRDefault="007C5DE2" w:rsidP="005E772E"/>
    <w:p w14:paraId="066C0208" w14:textId="7896A027" w:rsidR="007C5DE2" w:rsidRDefault="007C5DE2" w:rsidP="005E772E"/>
    <w:p w14:paraId="458B01A9" w14:textId="00CB963A" w:rsidR="007C5DE2" w:rsidRDefault="007C5DE2" w:rsidP="005E772E"/>
    <w:p w14:paraId="1D4EDCC7" w14:textId="7578907D" w:rsidR="007C5DE2" w:rsidRDefault="007C5DE2" w:rsidP="005E772E"/>
    <w:p w14:paraId="2D4BFAB8" w14:textId="56DE24E8" w:rsidR="007C5DE2" w:rsidRDefault="007C5DE2" w:rsidP="005E772E"/>
    <w:p w14:paraId="233ABDBC" w14:textId="1F8DACE4" w:rsidR="007C5DE2" w:rsidRDefault="007C5DE2" w:rsidP="005E772E"/>
    <w:p w14:paraId="192E6745" w14:textId="243C7DA3" w:rsidR="007C5DE2" w:rsidRDefault="007C5DE2" w:rsidP="005E772E"/>
    <w:p w14:paraId="3FAC9933" w14:textId="5B7E2233" w:rsidR="007C5DE2" w:rsidRDefault="007C5DE2" w:rsidP="005E772E"/>
    <w:p w14:paraId="10F2F538" w14:textId="53B60E07" w:rsidR="007C5DE2" w:rsidRDefault="007C5DE2" w:rsidP="005E772E"/>
    <w:p w14:paraId="0A451496" w14:textId="17338381" w:rsidR="007C5DE2" w:rsidRDefault="007C5DE2" w:rsidP="005E772E"/>
    <w:p w14:paraId="2E48AA81" w14:textId="34C1EB02" w:rsidR="007C5DE2" w:rsidRDefault="007C5DE2" w:rsidP="005E772E"/>
    <w:p w14:paraId="0E6184E5" w14:textId="4E33FE83" w:rsidR="007C5DE2" w:rsidRDefault="007C5DE2" w:rsidP="005E772E"/>
    <w:p w14:paraId="3BB7BFB5" w14:textId="13424D9C" w:rsidR="007C5DE2" w:rsidRDefault="007C5DE2" w:rsidP="005E772E"/>
    <w:p w14:paraId="71A81EC1" w14:textId="59B0BE15" w:rsidR="007C5DE2" w:rsidRDefault="007C5DE2" w:rsidP="005E772E"/>
    <w:p w14:paraId="6C792217" w14:textId="7E1DACDC" w:rsidR="007C5DE2" w:rsidRDefault="007C5DE2" w:rsidP="005E772E"/>
    <w:p w14:paraId="23E598CF" w14:textId="3A241491" w:rsidR="007C5DE2" w:rsidRDefault="007C5DE2" w:rsidP="005E772E"/>
    <w:p w14:paraId="1535D093" w14:textId="4C8F5F55" w:rsidR="007C5DE2" w:rsidRDefault="007C5DE2" w:rsidP="005E772E"/>
    <w:p w14:paraId="603F549C" w14:textId="2894119E" w:rsidR="008E2776" w:rsidRDefault="008E2776" w:rsidP="008E2776">
      <w:pPr>
        <w:rPr>
          <w:b/>
          <w:bCs/>
          <w:sz w:val="36"/>
          <w:szCs w:val="36"/>
        </w:rPr>
      </w:pPr>
      <w:r>
        <w:rPr>
          <w:b/>
          <w:bCs/>
          <w:sz w:val="36"/>
          <w:szCs w:val="36"/>
        </w:rPr>
        <w:t>TASK 2</w:t>
      </w:r>
      <w:r w:rsidR="007C54F9">
        <w:rPr>
          <w:b/>
          <w:bCs/>
          <w:sz w:val="36"/>
          <w:szCs w:val="36"/>
        </w:rPr>
        <w:t xml:space="preserve"> – ER DIAGRAM</w:t>
      </w:r>
    </w:p>
    <w:p w14:paraId="5002885A" w14:textId="263FF48F" w:rsidR="008E2776" w:rsidRDefault="007C5DE2" w:rsidP="008E2776">
      <w:pPr>
        <w:rPr>
          <w:b/>
          <w:bCs/>
          <w:sz w:val="36"/>
          <w:szCs w:val="36"/>
        </w:rPr>
      </w:pPr>
      <w:r w:rsidRPr="007C5DE2">
        <w:rPr>
          <w:b/>
          <w:bCs/>
          <w:sz w:val="36"/>
          <w:szCs w:val="36"/>
        </w:rPr>
        <w:drawing>
          <wp:inline distT="0" distB="0" distL="0" distR="0" wp14:anchorId="491410AB" wp14:editId="1CDB5B08">
            <wp:extent cx="5731510" cy="40874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4087495"/>
                    </a:xfrm>
                    <a:prstGeom prst="rect">
                      <a:avLst/>
                    </a:prstGeom>
                  </pic:spPr>
                </pic:pic>
              </a:graphicData>
            </a:graphic>
          </wp:inline>
        </w:drawing>
      </w:r>
    </w:p>
    <w:p w14:paraId="7E95E3B1" w14:textId="5AA29063" w:rsidR="007C5DE2" w:rsidRDefault="007C5DE2" w:rsidP="008E2776">
      <w:pPr>
        <w:rPr>
          <w:b/>
          <w:bCs/>
          <w:sz w:val="36"/>
          <w:szCs w:val="36"/>
        </w:rPr>
      </w:pPr>
    </w:p>
    <w:p w14:paraId="298A0C8B" w14:textId="7D7EE664" w:rsidR="007C5DE2" w:rsidRDefault="007C5DE2" w:rsidP="008E2776">
      <w:pPr>
        <w:rPr>
          <w:b/>
          <w:bCs/>
          <w:sz w:val="36"/>
          <w:szCs w:val="36"/>
        </w:rPr>
      </w:pPr>
      <w:r w:rsidRPr="007C5DE2">
        <w:rPr>
          <w:b/>
          <w:bCs/>
          <w:sz w:val="36"/>
          <w:szCs w:val="36"/>
        </w:rPr>
        <w:drawing>
          <wp:inline distT="0" distB="0" distL="0" distR="0" wp14:anchorId="085997D5" wp14:editId="2AA8ABD9">
            <wp:extent cx="5731510" cy="3390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390900"/>
                    </a:xfrm>
                    <a:prstGeom prst="rect">
                      <a:avLst/>
                    </a:prstGeom>
                  </pic:spPr>
                </pic:pic>
              </a:graphicData>
            </a:graphic>
          </wp:inline>
        </w:drawing>
      </w:r>
    </w:p>
    <w:p w14:paraId="72317FCB" w14:textId="77777777" w:rsidR="008E2776" w:rsidRPr="008E2776" w:rsidRDefault="008E2776" w:rsidP="005E772E"/>
    <w:p w14:paraId="571C79F2" w14:textId="455AC054" w:rsidR="005E772E" w:rsidRPr="005E772E" w:rsidRDefault="005E772E" w:rsidP="005E772E">
      <w:pPr>
        <w:rPr>
          <w:b/>
          <w:bCs/>
          <w:sz w:val="36"/>
          <w:szCs w:val="36"/>
        </w:rPr>
      </w:pPr>
      <w:r w:rsidRPr="005E772E">
        <w:rPr>
          <w:b/>
          <w:bCs/>
          <w:sz w:val="36"/>
          <w:szCs w:val="36"/>
        </w:rPr>
        <w:t>SQL SCRIPT</w:t>
      </w:r>
      <w:r w:rsidR="007C5DE2">
        <w:rPr>
          <w:b/>
          <w:bCs/>
          <w:sz w:val="36"/>
          <w:szCs w:val="36"/>
        </w:rPr>
        <w:t>- TASK 3</w:t>
      </w:r>
    </w:p>
    <w:p w14:paraId="7A7F233C" w14:textId="77777777" w:rsidR="005E772E" w:rsidRDefault="005E772E" w:rsidP="005E772E">
      <w:r>
        <w:t>drop database if exists SmartTesco;</w:t>
      </w:r>
    </w:p>
    <w:p w14:paraId="7A77AB55" w14:textId="77777777" w:rsidR="005E772E" w:rsidRDefault="005E772E" w:rsidP="005E772E">
      <w:r>
        <w:t>create database SmartTesco;</w:t>
      </w:r>
    </w:p>
    <w:p w14:paraId="5BF4C381" w14:textId="77777777" w:rsidR="005E772E" w:rsidRDefault="005E772E" w:rsidP="005E772E">
      <w:r>
        <w:t>use SmartTesco;</w:t>
      </w:r>
    </w:p>
    <w:p w14:paraId="57FD0DCB" w14:textId="77777777" w:rsidR="005E772E" w:rsidRDefault="005E772E" w:rsidP="005E772E"/>
    <w:p w14:paraId="22070E19" w14:textId="77777777" w:rsidR="005E772E" w:rsidRDefault="005E772E" w:rsidP="005E772E"/>
    <w:p w14:paraId="03B49766" w14:textId="77777777" w:rsidR="005E772E" w:rsidRDefault="005E772E" w:rsidP="005E772E">
      <w:r>
        <w:t>drop table if exists entity;</w:t>
      </w:r>
    </w:p>
    <w:p w14:paraId="4220CE04" w14:textId="77777777" w:rsidR="005E772E" w:rsidRDefault="005E772E" w:rsidP="005E772E">
      <w:r>
        <w:t>create table entity (</w:t>
      </w:r>
    </w:p>
    <w:p w14:paraId="7F8C3E80" w14:textId="77777777" w:rsidR="005E772E" w:rsidRDefault="005E772E" w:rsidP="005E772E">
      <w:r>
        <w:tab/>
        <w:t>id SERIAL primary key,</w:t>
      </w:r>
    </w:p>
    <w:p w14:paraId="4246A68B" w14:textId="77777777" w:rsidR="005E772E" w:rsidRDefault="005E772E" w:rsidP="005E772E">
      <w:r>
        <w:tab/>
        <w:t>entity_category enum('customers', 'devices')</w:t>
      </w:r>
    </w:p>
    <w:p w14:paraId="2B6FE7A8" w14:textId="77777777" w:rsidR="005E772E" w:rsidRDefault="005E772E" w:rsidP="005E772E">
      <w:r>
        <w:t>);</w:t>
      </w:r>
    </w:p>
    <w:p w14:paraId="7F16E49B" w14:textId="77777777" w:rsidR="005E772E" w:rsidRDefault="005E772E" w:rsidP="005E772E"/>
    <w:p w14:paraId="2C4D0093" w14:textId="77777777" w:rsidR="005E772E" w:rsidRDefault="005E772E" w:rsidP="005E772E"/>
    <w:p w14:paraId="211BE165" w14:textId="77777777" w:rsidR="005E772E" w:rsidRDefault="005E772E" w:rsidP="005E772E">
      <w:r>
        <w:t>drop table if exists customers;</w:t>
      </w:r>
    </w:p>
    <w:p w14:paraId="45A298F0" w14:textId="77777777" w:rsidR="005E772E" w:rsidRDefault="005E772E" w:rsidP="005E772E">
      <w:r>
        <w:t>create table customers (</w:t>
      </w:r>
    </w:p>
    <w:p w14:paraId="09D20057" w14:textId="77777777" w:rsidR="005E772E" w:rsidRDefault="005E772E" w:rsidP="005E772E">
      <w:r>
        <w:tab/>
        <w:t>id SERIAL primary key,</w:t>
      </w:r>
    </w:p>
    <w:p w14:paraId="5863B237" w14:textId="77777777" w:rsidR="005E772E" w:rsidRDefault="005E772E" w:rsidP="005E772E">
      <w:r>
        <w:tab/>
        <w:t>entity_category_id bigint unsigned default 1,</w:t>
      </w:r>
    </w:p>
    <w:p w14:paraId="03B8D30F" w14:textId="77777777" w:rsidR="005E772E" w:rsidRDefault="005E772E" w:rsidP="005E772E">
      <w:r>
        <w:tab/>
        <w:t>firstname varchar(100) not null,</w:t>
      </w:r>
    </w:p>
    <w:p w14:paraId="64858937" w14:textId="77777777" w:rsidR="005E772E" w:rsidRDefault="005E772E" w:rsidP="005E772E">
      <w:r>
        <w:tab/>
        <w:t>lastname varchar(100) not null,</w:t>
      </w:r>
    </w:p>
    <w:p w14:paraId="71EDE79B" w14:textId="77777777" w:rsidR="005E772E" w:rsidRDefault="005E772E" w:rsidP="005E772E">
      <w:r>
        <w:tab/>
        <w:t>email varchar(100) not null,</w:t>
      </w:r>
    </w:p>
    <w:p w14:paraId="4EDB2356" w14:textId="77777777" w:rsidR="005E772E" w:rsidRDefault="005E772E" w:rsidP="005E772E">
      <w:r>
        <w:tab/>
        <w:t>phone bigint unsigned not null unique,</w:t>
      </w:r>
    </w:p>
    <w:p w14:paraId="47E78829" w14:textId="77777777" w:rsidR="005E772E" w:rsidRDefault="005E772E" w:rsidP="005E772E">
      <w:r>
        <w:tab/>
        <w:t>password_hash varchar(100) not null,</w:t>
      </w:r>
    </w:p>
    <w:p w14:paraId="185F78A5" w14:textId="77777777" w:rsidR="005E772E" w:rsidRDefault="005E772E" w:rsidP="005E772E">
      <w:r>
        <w:tab/>
        <w:t>is_deleted tinyint default 0,</w:t>
      </w:r>
    </w:p>
    <w:p w14:paraId="21A40D10" w14:textId="77777777" w:rsidR="005E772E" w:rsidRDefault="005E772E" w:rsidP="005E772E">
      <w:r>
        <w:tab/>
      </w:r>
    </w:p>
    <w:p w14:paraId="2D95DE5A" w14:textId="77777777" w:rsidR="005E772E" w:rsidRDefault="005E772E" w:rsidP="005E772E">
      <w:r>
        <w:tab/>
        <w:t>foreign key(entity_category_id) references entity(id)</w:t>
      </w:r>
    </w:p>
    <w:p w14:paraId="697FFDBB" w14:textId="77777777" w:rsidR="005E772E" w:rsidRDefault="005E772E" w:rsidP="005E772E">
      <w:r>
        <w:t>);</w:t>
      </w:r>
    </w:p>
    <w:p w14:paraId="6E35E35F" w14:textId="77777777" w:rsidR="005E772E" w:rsidRDefault="005E772E" w:rsidP="005E772E"/>
    <w:p w14:paraId="246097B1" w14:textId="77777777" w:rsidR="005E772E" w:rsidRDefault="005E772E" w:rsidP="005E772E">
      <w:r>
        <w:t>drop table if exists profiles;</w:t>
      </w:r>
    </w:p>
    <w:p w14:paraId="28A83599" w14:textId="77777777" w:rsidR="005E772E" w:rsidRDefault="005E772E" w:rsidP="005E772E">
      <w:r>
        <w:lastRenderedPageBreak/>
        <w:t>create table profiles (</w:t>
      </w:r>
    </w:p>
    <w:p w14:paraId="581CEF52" w14:textId="77777777" w:rsidR="005E772E" w:rsidRDefault="005E772E" w:rsidP="005E772E">
      <w:r>
        <w:tab/>
        <w:t>profile_id SERIAL primary key,</w:t>
      </w:r>
    </w:p>
    <w:p w14:paraId="6915F43A" w14:textId="77777777" w:rsidR="005E772E" w:rsidRDefault="005E772E" w:rsidP="005E772E">
      <w:r>
        <w:tab/>
        <w:t>customer_id bigint unsigned not null,</w:t>
      </w:r>
    </w:p>
    <w:p w14:paraId="0A47544D" w14:textId="77777777" w:rsidR="005E772E" w:rsidRDefault="005E772E" w:rsidP="005E772E">
      <w:r>
        <w:tab/>
        <w:t>gender enum ('male', 'female'),</w:t>
      </w:r>
    </w:p>
    <w:p w14:paraId="6D79D1C8" w14:textId="77777777" w:rsidR="005E772E" w:rsidRDefault="005E772E" w:rsidP="005E772E">
      <w:r>
        <w:tab/>
        <w:t>birthday date not null,</w:t>
      </w:r>
    </w:p>
    <w:p w14:paraId="7571CE41" w14:textId="77777777" w:rsidR="005E772E" w:rsidRDefault="005E772E" w:rsidP="005E772E">
      <w:r>
        <w:tab/>
        <w:t>country varchar(100) not null,</w:t>
      </w:r>
    </w:p>
    <w:p w14:paraId="2A028355" w14:textId="77777777" w:rsidR="005E772E" w:rsidRDefault="005E772E" w:rsidP="005E772E">
      <w:r>
        <w:tab/>
        <w:t>city varchar(100) not null,</w:t>
      </w:r>
    </w:p>
    <w:p w14:paraId="3D752720" w14:textId="77777777" w:rsidR="005E772E" w:rsidRDefault="005E772E" w:rsidP="005E772E">
      <w:r>
        <w:tab/>
        <w:t>education varchar(100) not null,</w:t>
      </w:r>
    </w:p>
    <w:p w14:paraId="526AC8E5" w14:textId="77777777" w:rsidR="005E772E" w:rsidRDefault="005E772E" w:rsidP="005E772E">
      <w:r>
        <w:tab/>
        <w:t>created_at datetime default now(),</w:t>
      </w:r>
    </w:p>
    <w:p w14:paraId="65A9E3F6" w14:textId="77777777" w:rsidR="005E772E" w:rsidRDefault="005E772E" w:rsidP="005E772E">
      <w:r>
        <w:tab/>
        <w:t>is_deleted tinyint default 0,</w:t>
      </w:r>
    </w:p>
    <w:p w14:paraId="419B4E5A" w14:textId="77777777" w:rsidR="005E772E" w:rsidRDefault="005E772E" w:rsidP="005E772E">
      <w:r>
        <w:tab/>
      </w:r>
    </w:p>
    <w:p w14:paraId="7E19A171" w14:textId="77777777" w:rsidR="005E772E" w:rsidRDefault="005E772E" w:rsidP="005E772E">
      <w:r>
        <w:tab/>
        <w:t>foreign key(customer_id) references customers(id)</w:t>
      </w:r>
    </w:p>
    <w:p w14:paraId="38536895" w14:textId="77777777" w:rsidR="005E772E" w:rsidRDefault="005E772E" w:rsidP="005E772E">
      <w:r>
        <w:t>);</w:t>
      </w:r>
    </w:p>
    <w:p w14:paraId="72DFF1C5" w14:textId="77777777" w:rsidR="005E772E" w:rsidRDefault="005E772E" w:rsidP="005E772E"/>
    <w:p w14:paraId="144B0403" w14:textId="77777777" w:rsidR="005E772E" w:rsidRDefault="005E772E" w:rsidP="005E772E"/>
    <w:p w14:paraId="1CE59ADE" w14:textId="77777777" w:rsidR="005E772E" w:rsidRDefault="005E772E" w:rsidP="005E772E"/>
    <w:p w14:paraId="2F72FDD5" w14:textId="77777777" w:rsidR="005E772E" w:rsidRDefault="005E772E" w:rsidP="005E772E">
      <w:r>
        <w:t>-- mostly working on tescoBilling device</w:t>
      </w:r>
    </w:p>
    <w:p w14:paraId="69809D48" w14:textId="77777777" w:rsidR="005E772E" w:rsidRDefault="005E772E" w:rsidP="005E772E">
      <w:r>
        <w:t>drop table if exists device_type;</w:t>
      </w:r>
    </w:p>
    <w:p w14:paraId="061EC93F" w14:textId="77777777" w:rsidR="005E772E" w:rsidRDefault="005E772E" w:rsidP="005E772E">
      <w:r>
        <w:t>create table device_type (</w:t>
      </w:r>
    </w:p>
    <w:p w14:paraId="661B338D" w14:textId="77777777" w:rsidR="005E772E" w:rsidRDefault="005E772E" w:rsidP="005E772E">
      <w:r>
        <w:tab/>
        <w:t>id SERIAL primary key,</w:t>
      </w:r>
    </w:p>
    <w:p w14:paraId="3C9594DF" w14:textId="77777777" w:rsidR="005E772E" w:rsidRDefault="005E772E" w:rsidP="005E772E">
      <w:r>
        <w:tab/>
        <w:t>entity_category_id bigint unsigned default 2,</w:t>
      </w:r>
    </w:p>
    <w:p w14:paraId="517CF106" w14:textId="77777777" w:rsidR="005E772E" w:rsidRDefault="005E772E" w:rsidP="005E772E">
      <w:r>
        <w:tab/>
        <w:t>device_category enum('tescoBillingdevice', 'tescoAssistantdevice'),</w:t>
      </w:r>
    </w:p>
    <w:p w14:paraId="41374DFE" w14:textId="77777777" w:rsidR="005E772E" w:rsidRDefault="005E772E" w:rsidP="005E772E"/>
    <w:p w14:paraId="01B7E8D0" w14:textId="77777777" w:rsidR="005E772E" w:rsidRDefault="005E772E" w:rsidP="005E772E">
      <w:r>
        <w:tab/>
        <w:t>index(device_category),</w:t>
      </w:r>
    </w:p>
    <w:p w14:paraId="076B1762" w14:textId="77777777" w:rsidR="005E772E" w:rsidRDefault="005E772E" w:rsidP="005E772E">
      <w:r>
        <w:tab/>
        <w:t>foreign key(entity_category_id) references entity(id)</w:t>
      </w:r>
    </w:p>
    <w:p w14:paraId="326CB756" w14:textId="77777777" w:rsidR="005E772E" w:rsidRDefault="005E772E" w:rsidP="005E772E">
      <w:r>
        <w:t>);</w:t>
      </w:r>
    </w:p>
    <w:p w14:paraId="0FC23993" w14:textId="77777777" w:rsidR="005E772E" w:rsidRDefault="005E772E" w:rsidP="005E772E"/>
    <w:p w14:paraId="292770BE" w14:textId="77777777" w:rsidR="005E772E" w:rsidRDefault="005E772E" w:rsidP="005E772E">
      <w:r>
        <w:t>drop table if exists device_profile;</w:t>
      </w:r>
    </w:p>
    <w:p w14:paraId="691CEAEC" w14:textId="77777777" w:rsidR="005E772E" w:rsidRDefault="005E772E" w:rsidP="005E772E">
      <w:r>
        <w:t>create table device_profile (</w:t>
      </w:r>
    </w:p>
    <w:p w14:paraId="156D4348" w14:textId="77777777" w:rsidR="005E772E" w:rsidRDefault="005E772E" w:rsidP="005E772E">
      <w:r>
        <w:lastRenderedPageBreak/>
        <w:tab/>
        <w:t>id SERIAL primary key,</w:t>
      </w:r>
    </w:p>
    <w:p w14:paraId="1BBACD5E" w14:textId="77777777" w:rsidR="005E772E" w:rsidRDefault="005E772E" w:rsidP="005E772E">
      <w:r>
        <w:tab/>
        <w:t>device_category_id bigint unsigned not null,</w:t>
      </w:r>
    </w:p>
    <w:p w14:paraId="68654911" w14:textId="77777777" w:rsidR="005E772E" w:rsidRDefault="005E772E" w:rsidP="005E772E">
      <w:r>
        <w:tab/>
        <w:t>official_name varchar(100) not null,</w:t>
      </w:r>
    </w:p>
    <w:p w14:paraId="10B0FAAE" w14:textId="77777777" w:rsidR="005E772E" w:rsidRDefault="005E772E" w:rsidP="005E772E">
      <w:r>
        <w:tab/>
        <w:t>brand_name varchar(100) not null,</w:t>
      </w:r>
    </w:p>
    <w:p w14:paraId="708D8F18" w14:textId="77777777" w:rsidR="005E772E" w:rsidRDefault="005E772E" w:rsidP="005E772E">
      <w:r>
        <w:tab/>
        <w:t>tax_id int(10) not null unique,</w:t>
      </w:r>
    </w:p>
    <w:p w14:paraId="01B77A2B" w14:textId="77777777" w:rsidR="005E772E" w:rsidRDefault="005E772E" w:rsidP="005E772E">
      <w:r>
        <w:tab/>
        <w:t>registry_id int(13) not null unique,</w:t>
      </w:r>
    </w:p>
    <w:p w14:paraId="76D66D34" w14:textId="77777777" w:rsidR="005E772E" w:rsidRDefault="005E772E" w:rsidP="005E772E">
      <w:r>
        <w:tab/>
        <w:t>mailing_address varchar(150) not null,</w:t>
      </w:r>
    </w:p>
    <w:p w14:paraId="1B285CD4" w14:textId="77777777" w:rsidR="005E772E" w:rsidRDefault="005E772E" w:rsidP="005E772E">
      <w:r>
        <w:tab/>
        <w:t>email varchar(100) not null,</w:t>
      </w:r>
    </w:p>
    <w:p w14:paraId="767E0203" w14:textId="77777777" w:rsidR="005E772E" w:rsidRDefault="005E772E" w:rsidP="005E772E">
      <w:r>
        <w:tab/>
        <w:t>operations_country varchar(100) not null,</w:t>
      </w:r>
    </w:p>
    <w:p w14:paraId="5B20147D" w14:textId="77777777" w:rsidR="005E772E" w:rsidRDefault="005E772E" w:rsidP="005E772E">
      <w:r>
        <w:tab/>
        <w:t>operations_city varchar(100) not null,</w:t>
      </w:r>
    </w:p>
    <w:p w14:paraId="78BEF2B9" w14:textId="77777777" w:rsidR="005E772E" w:rsidRDefault="005E772E" w:rsidP="005E772E">
      <w:r>
        <w:tab/>
        <w:t>operations_street varchar(100) not null,</w:t>
      </w:r>
    </w:p>
    <w:p w14:paraId="507291F3" w14:textId="77777777" w:rsidR="005E772E" w:rsidRDefault="005E772E" w:rsidP="005E772E">
      <w:r>
        <w:tab/>
        <w:t>operations_house_number int(3) not null,</w:t>
      </w:r>
    </w:p>
    <w:p w14:paraId="56560319" w14:textId="77777777" w:rsidR="005E772E" w:rsidRDefault="005E772E" w:rsidP="005E772E">
      <w:r>
        <w:tab/>
        <w:t>from_operations_hours time,</w:t>
      </w:r>
    </w:p>
    <w:p w14:paraId="3CC1BE88" w14:textId="77777777" w:rsidR="005E772E" w:rsidRDefault="005E772E" w:rsidP="005E772E">
      <w:r>
        <w:tab/>
        <w:t>to_operations_hours time,</w:t>
      </w:r>
    </w:p>
    <w:p w14:paraId="6FB7492F" w14:textId="77777777" w:rsidR="005E772E" w:rsidRDefault="005E772E" w:rsidP="005E772E">
      <w:r>
        <w:tab/>
        <w:t>created_at datetime default now(),</w:t>
      </w:r>
    </w:p>
    <w:p w14:paraId="657F91D9" w14:textId="77777777" w:rsidR="005E772E" w:rsidRDefault="005E772E" w:rsidP="005E772E">
      <w:r>
        <w:tab/>
        <w:t>updated_at datetime on update now(),</w:t>
      </w:r>
    </w:p>
    <w:p w14:paraId="6A0B22BF" w14:textId="77777777" w:rsidR="005E772E" w:rsidRDefault="005E772E" w:rsidP="005E772E">
      <w:r>
        <w:tab/>
      </w:r>
    </w:p>
    <w:p w14:paraId="4840EF53" w14:textId="77777777" w:rsidR="005E772E" w:rsidRDefault="005E772E" w:rsidP="005E772E">
      <w:r>
        <w:tab/>
        <w:t>index(brand_name,operations_country, operations_city, operations_street),</w:t>
      </w:r>
    </w:p>
    <w:p w14:paraId="7E2A193E" w14:textId="77777777" w:rsidR="005E772E" w:rsidRDefault="005E772E" w:rsidP="005E772E">
      <w:r>
        <w:tab/>
        <w:t>foreign key (device_category_id) references device_type(id)</w:t>
      </w:r>
    </w:p>
    <w:p w14:paraId="3017546A" w14:textId="77777777" w:rsidR="005E772E" w:rsidRDefault="005E772E" w:rsidP="005E772E">
      <w:r>
        <w:t>);</w:t>
      </w:r>
    </w:p>
    <w:p w14:paraId="0A0E27C6" w14:textId="77777777" w:rsidR="005E772E" w:rsidRDefault="005E772E" w:rsidP="005E772E"/>
    <w:p w14:paraId="5C18926C" w14:textId="77777777" w:rsidR="005E772E" w:rsidRDefault="005E772E" w:rsidP="005E772E">
      <w:r>
        <w:t>drop table if exists media;</w:t>
      </w:r>
    </w:p>
    <w:p w14:paraId="35B61B9E" w14:textId="77777777" w:rsidR="005E772E" w:rsidRDefault="005E772E" w:rsidP="005E772E">
      <w:r>
        <w:t>create table media (</w:t>
      </w:r>
    </w:p>
    <w:p w14:paraId="264E42D5" w14:textId="77777777" w:rsidR="005E772E" w:rsidRDefault="005E772E" w:rsidP="005E772E">
      <w:r>
        <w:tab/>
        <w:t>id SERIAL primary key,</w:t>
      </w:r>
    </w:p>
    <w:p w14:paraId="2366B554" w14:textId="77777777" w:rsidR="005E772E" w:rsidRDefault="005E772E" w:rsidP="005E772E">
      <w:r>
        <w:t xml:space="preserve">    media_id bigint unsigned not null,</w:t>
      </w:r>
    </w:p>
    <w:p w14:paraId="36472A16" w14:textId="77777777" w:rsidR="005E772E" w:rsidRDefault="005E772E" w:rsidP="005E772E">
      <w:r>
        <w:t xml:space="preserve">    filename varchar(255),</w:t>
      </w:r>
    </w:p>
    <w:p w14:paraId="63266E46" w14:textId="77777777" w:rsidR="005E772E" w:rsidRDefault="005E772E" w:rsidP="005E772E">
      <w:r>
        <w:t xml:space="preserve">    descriptions varchar(255),</w:t>
      </w:r>
    </w:p>
    <w:p w14:paraId="54615CEE" w14:textId="77777777" w:rsidR="005E772E" w:rsidRDefault="005E772E" w:rsidP="005E772E">
      <w:r>
        <w:t xml:space="preserve">    photo_albums longblob,</w:t>
      </w:r>
    </w:p>
    <w:p w14:paraId="3636E6B6" w14:textId="77777777" w:rsidR="005E772E" w:rsidRDefault="005E772E" w:rsidP="005E772E">
      <w:r>
        <w:t xml:space="preserve">    file_size int,</w:t>
      </w:r>
    </w:p>
    <w:p w14:paraId="733D9C32" w14:textId="77777777" w:rsidR="005E772E" w:rsidRDefault="005E772E" w:rsidP="005E772E">
      <w:r>
        <w:lastRenderedPageBreak/>
        <w:t xml:space="preserve">    created_at datetime default now(),</w:t>
      </w:r>
    </w:p>
    <w:p w14:paraId="1D9E2054" w14:textId="77777777" w:rsidR="005E772E" w:rsidRDefault="005E772E" w:rsidP="005E772E">
      <w:r>
        <w:t xml:space="preserve">    updated_at datetime on update now(),</w:t>
      </w:r>
    </w:p>
    <w:p w14:paraId="564AFB39" w14:textId="77777777" w:rsidR="005E772E" w:rsidRDefault="005E772E" w:rsidP="005E772E">
      <w:r>
        <w:t xml:space="preserve">    </w:t>
      </w:r>
    </w:p>
    <w:p w14:paraId="1594A934" w14:textId="77777777" w:rsidR="005E772E" w:rsidRDefault="005E772E" w:rsidP="005E772E">
      <w:r>
        <w:t xml:space="preserve">    foreign key (media_id) references device_profile(id)</w:t>
      </w:r>
    </w:p>
    <w:p w14:paraId="032BEE29" w14:textId="77777777" w:rsidR="005E772E" w:rsidRDefault="005E772E" w:rsidP="005E772E">
      <w:r>
        <w:t>);</w:t>
      </w:r>
    </w:p>
    <w:p w14:paraId="475C4C32" w14:textId="77777777" w:rsidR="005E772E" w:rsidRDefault="005E772E" w:rsidP="005E772E"/>
    <w:p w14:paraId="3AE407F0" w14:textId="77777777" w:rsidR="005E772E" w:rsidRDefault="005E772E" w:rsidP="005E772E">
      <w:r>
        <w:t>drop table if exists tescobills;</w:t>
      </w:r>
    </w:p>
    <w:p w14:paraId="591150A3" w14:textId="77777777" w:rsidR="005E772E" w:rsidRDefault="005E772E" w:rsidP="005E772E">
      <w:r>
        <w:t>create table tescobills (</w:t>
      </w:r>
    </w:p>
    <w:p w14:paraId="084F5DE0" w14:textId="77777777" w:rsidR="005E772E" w:rsidRDefault="005E772E" w:rsidP="005E772E">
      <w:r>
        <w:tab/>
        <w:t>id SERIAL primary key,</w:t>
      </w:r>
    </w:p>
    <w:p w14:paraId="67D119FD" w14:textId="77777777" w:rsidR="005E772E" w:rsidRDefault="005E772E" w:rsidP="005E772E">
      <w:r>
        <w:tab/>
        <w:t xml:space="preserve">tescobills_id bigint unsigned not null, </w:t>
      </w:r>
    </w:p>
    <w:p w14:paraId="5BDEE0EA" w14:textId="77777777" w:rsidR="005E772E" w:rsidRDefault="005E772E" w:rsidP="005E772E">
      <w:r>
        <w:tab/>
        <w:t>device_profile_id bigint unsigned not null,</w:t>
      </w:r>
    </w:p>
    <w:p w14:paraId="10676154" w14:textId="77777777" w:rsidR="005E772E" w:rsidRDefault="005E772E" w:rsidP="005E772E">
      <w:r>
        <w:tab/>
        <w:t>tescobills_media_id bigint unsigned not null,</w:t>
      </w:r>
    </w:p>
    <w:p w14:paraId="690D91B4" w14:textId="77777777" w:rsidR="005E772E" w:rsidRDefault="005E772E" w:rsidP="005E772E">
      <w:r>
        <w:tab/>
        <w:t>average_check int(4) unsigned,</w:t>
      </w:r>
    </w:p>
    <w:p w14:paraId="489B9D74" w14:textId="77777777" w:rsidR="005E772E" w:rsidRDefault="005E772E" w:rsidP="005E772E">
      <w:r>
        <w:tab/>
        <w:t>tescobills_categories set('machine 1', 'machine 2', 'machine 3', 'machine 4', 'machine 5',</w:t>
      </w:r>
    </w:p>
    <w:p w14:paraId="14F436AC" w14:textId="77777777" w:rsidR="005E772E" w:rsidRDefault="005E772E" w:rsidP="005E772E">
      <w:r>
        <w:tab/>
      </w:r>
      <w:r>
        <w:tab/>
      </w:r>
      <w:r>
        <w:tab/>
      </w:r>
      <w:r>
        <w:tab/>
      </w:r>
      <w:r>
        <w:tab/>
      </w:r>
      <w:r>
        <w:tab/>
      </w:r>
      <w:r>
        <w:tab/>
        <w:t>'machine 6'),</w:t>
      </w:r>
    </w:p>
    <w:p w14:paraId="77E21B8E" w14:textId="77777777" w:rsidR="005E772E" w:rsidRDefault="005E772E" w:rsidP="005E772E">
      <w:r>
        <w:tab/>
        <w:t>tescobills_features set('paybydebitcard', 'paybycreditcard', 'paybycash',</w:t>
      </w:r>
    </w:p>
    <w:p w14:paraId="384803D5" w14:textId="77777777" w:rsidR="005E772E" w:rsidRDefault="005E772E" w:rsidP="005E772E">
      <w:r>
        <w:tab/>
      </w:r>
      <w:r>
        <w:tab/>
      </w:r>
      <w:r>
        <w:tab/>
      </w:r>
      <w:r>
        <w:tab/>
      </w:r>
      <w:r>
        <w:tab/>
      </w:r>
      <w:r>
        <w:tab/>
      </w:r>
      <w:r>
        <w:tab/>
        <w:t>'paybygiftcard'),</w:t>
      </w:r>
    </w:p>
    <w:p w14:paraId="3DC7D5ED" w14:textId="77777777" w:rsidR="005E772E" w:rsidRDefault="005E772E" w:rsidP="005E772E">
      <w:r>
        <w:tab/>
      </w:r>
    </w:p>
    <w:p w14:paraId="3666ACE1" w14:textId="77777777" w:rsidR="005E772E" w:rsidRDefault="005E772E" w:rsidP="005E772E">
      <w:r>
        <w:tab/>
        <w:t>foreign key(tescobills_id) references device_type(id),</w:t>
      </w:r>
    </w:p>
    <w:p w14:paraId="1C030E08" w14:textId="77777777" w:rsidR="005E772E" w:rsidRDefault="005E772E" w:rsidP="005E772E">
      <w:r>
        <w:tab/>
        <w:t>foreign key(tescobills_media_id) references media(id),</w:t>
      </w:r>
    </w:p>
    <w:p w14:paraId="3C3DF7A9" w14:textId="77777777" w:rsidR="005E772E" w:rsidRDefault="005E772E" w:rsidP="005E772E">
      <w:r>
        <w:tab/>
        <w:t>foreign key(device_profile_id) references device_profile(id)</w:t>
      </w:r>
    </w:p>
    <w:p w14:paraId="3052F56C" w14:textId="77777777" w:rsidR="005E772E" w:rsidRDefault="005E772E" w:rsidP="005E772E">
      <w:r>
        <w:t>);</w:t>
      </w:r>
    </w:p>
    <w:p w14:paraId="799E00B4" w14:textId="77777777" w:rsidR="005E772E" w:rsidRDefault="005E772E" w:rsidP="005E772E"/>
    <w:p w14:paraId="3D8DFCBE" w14:textId="77777777" w:rsidR="005E772E" w:rsidRDefault="005E772E" w:rsidP="005E772E">
      <w:r>
        <w:t>drop table if exists tescobills_transaction;</w:t>
      </w:r>
    </w:p>
    <w:p w14:paraId="0B25C88A" w14:textId="77777777" w:rsidR="005E772E" w:rsidRDefault="005E772E" w:rsidP="005E772E">
      <w:r>
        <w:t>create table tescobills_transaction (</w:t>
      </w:r>
    </w:p>
    <w:p w14:paraId="438AFC7F" w14:textId="77777777" w:rsidR="005E772E" w:rsidRDefault="005E772E" w:rsidP="005E772E">
      <w:r>
        <w:tab/>
        <w:t>id SERIAL primary key,</w:t>
      </w:r>
    </w:p>
    <w:p w14:paraId="46056DFA" w14:textId="77777777" w:rsidR="005E772E" w:rsidRDefault="005E772E" w:rsidP="005E772E">
      <w:r>
        <w:tab/>
        <w:t>customer_id bigint unsigned not null,</w:t>
      </w:r>
    </w:p>
    <w:p w14:paraId="5958E17E" w14:textId="77777777" w:rsidR="005E772E" w:rsidRDefault="005E772E" w:rsidP="005E772E">
      <w:r>
        <w:tab/>
        <w:t>tescobills_profile_id bigint unsigned not null,</w:t>
      </w:r>
    </w:p>
    <w:p w14:paraId="41CF782A" w14:textId="77777777" w:rsidR="005E772E" w:rsidRDefault="005E772E" w:rsidP="005E772E">
      <w:r>
        <w:tab/>
        <w:t>prepayment decimal (15, 2) unsigned,</w:t>
      </w:r>
    </w:p>
    <w:p w14:paraId="4F41B17B" w14:textId="77777777" w:rsidR="005E772E" w:rsidRDefault="005E772E" w:rsidP="005E772E">
      <w:r>
        <w:lastRenderedPageBreak/>
        <w:tab/>
        <w:t>transaction_status enum('confirmed', 'in processing', 'regected', 'prepayment received', 'on position', 'closed'),</w:t>
      </w:r>
    </w:p>
    <w:p w14:paraId="2642ADCD" w14:textId="77777777" w:rsidR="005E772E" w:rsidRDefault="005E772E" w:rsidP="005E772E">
      <w:r>
        <w:tab/>
        <w:t>created_at datetime default now(),</w:t>
      </w:r>
    </w:p>
    <w:p w14:paraId="67125D73" w14:textId="77777777" w:rsidR="005E772E" w:rsidRDefault="005E772E" w:rsidP="005E772E">
      <w:r>
        <w:tab/>
        <w:t xml:space="preserve">updated_at datetime on update now(), </w:t>
      </w:r>
    </w:p>
    <w:p w14:paraId="4697E5A9" w14:textId="77777777" w:rsidR="005E772E" w:rsidRDefault="005E772E" w:rsidP="005E772E">
      <w:r>
        <w:tab/>
        <w:t>closed_at datetime default now(),</w:t>
      </w:r>
    </w:p>
    <w:p w14:paraId="4C5258EA" w14:textId="77777777" w:rsidR="005E772E" w:rsidRDefault="005E772E" w:rsidP="005E772E">
      <w:r>
        <w:tab/>
      </w:r>
    </w:p>
    <w:p w14:paraId="0E29DEA7" w14:textId="77777777" w:rsidR="005E772E" w:rsidRDefault="005E772E" w:rsidP="005E772E">
      <w:r>
        <w:tab/>
        <w:t>foreign key(customer_id) references customers(id),</w:t>
      </w:r>
    </w:p>
    <w:p w14:paraId="774F77BE" w14:textId="77777777" w:rsidR="005E772E" w:rsidRDefault="005E772E" w:rsidP="005E772E">
      <w:r>
        <w:tab/>
        <w:t>foreign key(tescobills_profile_id) references tescobills(id)</w:t>
      </w:r>
    </w:p>
    <w:p w14:paraId="3EB1B460" w14:textId="77777777" w:rsidR="005E772E" w:rsidRDefault="005E772E" w:rsidP="005E772E">
      <w:r>
        <w:t>);</w:t>
      </w:r>
    </w:p>
    <w:p w14:paraId="4261A68F" w14:textId="7A2A8D46" w:rsidR="005E772E" w:rsidRDefault="005E772E" w:rsidP="005E772E"/>
    <w:p w14:paraId="4D7AB80E" w14:textId="1EFD277D" w:rsidR="005E772E" w:rsidRPr="007C5DE2" w:rsidRDefault="005E772E" w:rsidP="005E772E">
      <w:pPr>
        <w:rPr>
          <w:b/>
          <w:bCs/>
          <w:sz w:val="40"/>
          <w:szCs w:val="40"/>
        </w:rPr>
      </w:pPr>
      <w:r w:rsidRPr="007C5DE2">
        <w:rPr>
          <w:b/>
          <w:bCs/>
          <w:sz w:val="40"/>
          <w:szCs w:val="40"/>
        </w:rPr>
        <w:t>DATA DUMPS</w:t>
      </w:r>
    </w:p>
    <w:p w14:paraId="584B8AB2" w14:textId="77777777" w:rsidR="005E772E" w:rsidRDefault="005E772E" w:rsidP="005E772E">
      <w:r>
        <w:t>use SmartTesco;</w:t>
      </w:r>
    </w:p>
    <w:p w14:paraId="6514A1FB" w14:textId="77777777" w:rsidR="005E772E" w:rsidRDefault="005E772E" w:rsidP="005E772E"/>
    <w:p w14:paraId="639719C9" w14:textId="77777777" w:rsidR="005E772E" w:rsidRDefault="005E772E" w:rsidP="005E772E">
      <w:r>
        <w:t>-- Batch insert queries samples</w:t>
      </w:r>
    </w:p>
    <w:p w14:paraId="36C51AAC" w14:textId="77777777" w:rsidR="005E772E" w:rsidRDefault="005E772E" w:rsidP="005E772E">
      <w:r>
        <w:t>insert into entity values</w:t>
      </w:r>
    </w:p>
    <w:p w14:paraId="429D0C7B" w14:textId="77777777" w:rsidR="005E772E" w:rsidRDefault="005E772E" w:rsidP="005E772E">
      <w:r>
        <w:tab/>
        <w:t>('1', 'customers'),</w:t>
      </w:r>
    </w:p>
    <w:p w14:paraId="1DF495EA" w14:textId="77777777" w:rsidR="005E772E" w:rsidRDefault="005E772E" w:rsidP="005E772E">
      <w:r>
        <w:tab/>
        <w:t>('2', 'devices');</w:t>
      </w:r>
    </w:p>
    <w:p w14:paraId="4B27F392" w14:textId="77777777" w:rsidR="005E772E" w:rsidRDefault="005E772E" w:rsidP="005E772E">
      <w:r>
        <w:tab/>
      </w:r>
    </w:p>
    <w:p w14:paraId="56B7FF68" w14:textId="77777777" w:rsidR="005E772E" w:rsidRDefault="005E772E" w:rsidP="005E772E">
      <w:r>
        <w:t xml:space="preserve">insert into customers (id, entity_category_id, firstname, lastname, email, phone, password_hash, is_deleted) values </w:t>
      </w:r>
    </w:p>
    <w:p w14:paraId="6BCE0AAD" w14:textId="77777777" w:rsidR="005E772E" w:rsidRDefault="005E772E" w:rsidP="005E772E">
      <w:r>
        <w:tab/>
        <w:t>('21', '1', 'penelope', 'kreiger', 'dean.gerhold@gmail.org', '4', '9836504a445a7f5d246a2985ad8c800996bbc84a', 0),</w:t>
      </w:r>
    </w:p>
    <w:p w14:paraId="5A7C7D24" w14:textId="77777777" w:rsidR="005E772E" w:rsidRDefault="005E772E" w:rsidP="005E772E">
      <w:r>
        <w:tab/>
        <w:t>('22', '1', 'curt', 'weber', 'eliane.rempel@gmail.com', '445', '3f21a4a461cebb2881e276cb4d3e29cb76edd3d0', 0),</w:t>
      </w:r>
    </w:p>
    <w:p w14:paraId="74D9B64D" w14:textId="77777777" w:rsidR="005E772E" w:rsidRDefault="005E772E" w:rsidP="005E772E">
      <w:r>
        <w:tab/>
        <w:t>('23', '1', 'amiya', 'hintz', 'po\'conner@gmail.org', '1', 'c1efe7a20807099773cfa64fb87e1bf007218369', 0),</w:t>
      </w:r>
    </w:p>
    <w:p w14:paraId="5F339B36" w14:textId="77777777" w:rsidR="005E772E" w:rsidRDefault="005E772E" w:rsidP="005E772E">
      <w:r>
        <w:tab/>
        <w:t>('24', '1', 'daniella', 'kuhlman', 'clifford.o\'conner@gmail.com', '3302324395', 'e274b3a22cd79ea06ed5f86f5fa9fc675e853818', 0),</w:t>
      </w:r>
    </w:p>
    <w:p w14:paraId="59D64E8B" w14:textId="77777777" w:rsidR="005E772E" w:rsidRDefault="005E772E" w:rsidP="005E772E">
      <w:r>
        <w:tab/>
        <w:t>('25', '1', 'ettie', 'crooks', 'kaelyn.lehner@gmail.net', '799', '1db02b5475ec0a59300081ea0ace2a28ed65bb93', 0),</w:t>
      </w:r>
    </w:p>
    <w:p w14:paraId="0D9001DE" w14:textId="77777777" w:rsidR="005E772E" w:rsidRDefault="005E772E" w:rsidP="005E772E">
      <w:r>
        <w:lastRenderedPageBreak/>
        <w:tab/>
        <w:t>('26', '1', 'meagan', 'krajcik', 'jeremy04@gmail.org', '0', 'f5ccf49a212cabfa8c2db82448827ed4ac6a0835', 0),</w:t>
      </w:r>
    </w:p>
    <w:p w14:paraId="68A44D2E" w14:textId="77777777" w:rsidR="005E772E" w:rsidRDefault="005E772E" w:rsidP="005E772E">
      <w:r>
        <w:tab/>
        <w:t>('27', '1', 'tyreek', 'bailey', 'wschinner@gmail.org', '569534', '949a79796f91510a115aebd0408ace13f47244bc', 0),</w:t>
      </w:r>
    </w:p>
    <w:p w14:paraId="0231CC02" w14:textId="77777777" w:rsidR="005E772E" w:rsidRDefault="005E772E" w:rsidP="005E772E">
      <w:r>
        <w:tab/>
        <w:t>('28', '1', 'mariela', 'mcdermott', 'tate63@gmail.net', '95', 'fc6e2cc0a7fed59998fc0e5bc1f1ef4bcf6fd7b0', 0),</w:t>
      </w:r>
    </w:p>
    <w:p w14:paraId="4B6C2A97" w14:textId="77777777" w:rsidR="005E772E" w:rsidRDefault="005E772E" w:rsidP="005E772E">
      <w:r>
        <w:tab/>
        <w:t>('29', '1', 'kelley', 'conroy', 'barbara.bergstrom@gmail.org', '887841', '789aa85f6580c0e733b8640168c9912b7c4ec84a', 0),</w:t>
      </w:r>
    </w:p>
    <w:p w14:paraId="0FAAAFBD" w14:textId="77777777" w:rsidR="005E772E" w:rsidRDefault="005E772E" w:rsidP="005E772E">
      <w:r>
        <w:tab/>
        <w:t>('32', '1', 'jack', 'jakubowski', 'mborer@gmail.com', '123079', '59d9580dbd40dde9e0fcc49aef288dd79ec13455', 0),</w:t>
      </w:r>
    </w:p>
    <w:p w14:paraId="222497B7" w14:textId="77777777" w:rsidR="005E772E" w:rsidRDefault="005E772E" w:rsidP="005E772E">
      <w:r>
        <w:tab/>
        <w:t>('34', '1', 'marilou', 'monahan', 'rollin27@gmail.net', '302702', 'df1fce5ae8a18d7aa0899622dd74f88dd64acb52', 0),</w:t>
      </w:r>
    </w:p>
    <w:p w14:paraId="70DD07D7" w14:textId="77777777" w:rsidR="005E772E" w:rsidRDefault="005E772E" w:rsidP="005E772E">
      <w:r>
        <w:tab/>
        <w:t>('37', '1', 'nathan', 'weissnat', 'mortiz@gmail.net', '9970511710', '2b6275eb6e989d59a5ca8358023aa0c4117311e4', 0),</w:t>
      </w:r>
    </w:p>
    <w:p w14:paraId="6A82C46E" w14:textId="77777777" w:rsidR="005E772E" w:rsidRDefault="005E772E" w:rsidP="005E772E">
      <w:r>
        <w:tab/>
        <w:t>('38', '1', 'shawna', 'sauer', 'gladyce.heller@gmail.net', '6279042570', 'ffc2f702dc3ecde7f5a422145f18307c36978da1', 0),</w:t>
      </w:r>
    </w:p>
    <w:p w14:paraId="35B69D95" w14:textId="77777777" w:rsidR="005E772E" w:rsidRDefault="005E772E" w:rsidP="005E772E">
      <w:r>
        <w:tab/>
        <w:t>('39', '1', 'maybelle', 'bruen', 'halvorson.mafalda@gmail.com', '48', '1c40d82768a83c26f973da9ea9f1b6d68df6468b', 0),</w:t>
      </w:r>
    </w:p>
    <w:p w14:paraId="39C82D01" w14:textId="77777777" w:rsidR="005E772E" w:rsidRDefault="005E772E" w:rsidP="005E772E">
      <w:r>
        <w:tab/>
        <w:t>('40', '1', 'myah', 'o\'kon', 'johathan.schultz@gmail.org', '641', '1153d74a4f649c34a612da36bde7e440b7c6e251', 0);</w:t>
      </w:r>
    </w:p>
    <w:p w14:paraId="4F734AF7" w14:textId="77777777" w:rsidR="005E772E" w:rsidRDefault="005E772E" w:rsidP="005E772E">
      <w:r>
        <w:tab/>
      </w:r>
    </w:p>
    <w:p w14:paraId="150FCA23" w14:textId="77777777" w:rsidR="005E772E" w:rsidRDefault="005E772E" w:rsidP="005E772E">
      <w:r>
        <w:t xml:space="preserve">insert into profiles (profile_id, customer_id, gender, birthday, country, city, education, created_at, is_deleted) values </w:t>
      </w:r>
    </w:p>
    <w:p w14:paraId="19CA637B" w14:textId="77777777" w:rsidR="005E772E" w:rsidRDefault="005E772E" w:rsidP="005E772E">
      <w:r>
        <w:tab/>
        <w:t>('1', '21', 'female', '1996-04-26', 'ireland', 'mulingar', '', '2020-04-30 17:18:44', 0),</w:t>
      </w:r>
    </w:p>
    <w:p w14:paraId="04571318" w14:textId="77777777" w:rsidR="005E772E" w:rsidRDefault="005E772E" w:rsidP="005E772E">
      <w:r>
        <w:tab/>
        <w:t>('2', '22', 'female', '1998-04-16', 'ireland', 'wexford', '', '2020-09-22 21:30:26', 0),</w:t>
      </w:r>
    </w:p>
    <w:p w14:paraId="1B84360B" w14:textId="77777777" w:rsidR="005E772E" w:rsidRDefault="005E772E" w:rsidP="005E772E">
      <w:r>
        <w:tab/>
        <w:t>('3', '23', 'female', '1956-05-09', 'ireland', 'athlone', '', '2020-05-05 15:50:22', 0),</w:t>
      </w:r>
    </w:p>
    <w:p w14:paraId="3A1A11EC" w14:textId="77777777" w:rsidR="005E772E" w:rsidRDefault="005E772E" w:rsidP="005E772E">
      <w:r>
        <w:tab/>
        <w:t>('4', '24', 'male', '1989-01-12', 'ireland', 'galway', '', '2020-10-19 02:42:16', 0),</w:t>
      </w:r>
    </w:p>
    <w:p w14:paraId="152E60FB" w14:textId="77777777" w:rsidR="005E772E" w:rsidRDefault="005E772E" w:rsidP="005E772E">
      <w:r>
        <w:tab/>
        <w:t>('5', '25', 'male', '1999-09-23', 'ireland', 'tullamore', '', '2020-12-16 23:39:00', 0),</w:t>
      </w:r>
    </w:p>
    <w:p w14:paraId="2F4B3348" w14:textId="77777777" w:rsidR="005E772E" w:rsidRDefault="005E772E" w:rsidP="005E772E">
      <w:r>
        <w:tab/>
        <w:t>('6', '26', 'male', '1985-01-07', 'ireland', 'dublin', '', '2020-01-08 03:59:36', 0),</w:t>
      </w:r>
    </w:p>
    <w:p w14:paraId="72FB308A" w14:textId="77777777" w:rsidR="005E772E" w:rsidRDefault="005E772E" w:rsidP="005E772E">
      <w:r>
        <w:tab/>
        <w:t>('7', '27', 'female', '1996-08-10', 'ireland', 'galway', '', '2020-06-18 13:18:54', 0),</w:t>
      </w:r>
    </w:p>
    <w:p w14:paraId="298200BD" w14:textId="77777777" w:rsidR="005E772E" w:rsidRDefault="005E772E" w:rsidP="005E772E">
      <w:r>
        <w:tab/>
        <w:t>('8', '28', 'female', '1995-10-07', 'ireland', 'tullamore', '', '2020-04-13 20:11:52', 0),</w:t>
      </w:r>
    </w:p>
    <w:p w14:paraId="7B632DFF" w14:textId="77777777" w:rsidR="005E772E" w:rsidRDefault="005E772E" w:rsidP="005E772E">
      <w:r>
        <w:tab/>
        <w:t>('9', '29', 'female', '1991-03-28', 'ireland', 'athlone', '', '2020-02-14 22:27:53', 0),</w:t>
      </w:r>
    </w:p>
    <w:p w14:paraId="26E87996" w14:textId="77777777" w:rsidR="005E772E" w:rsidRDefault="005E772E" w:rsidP="005E772E">
      <w:r>
        <w:tab/>
        <w:t>('10', '32', 'male', '1996-02-06', 'ireland', 'tullamore', '', '2020-03-20 08:31:46', 0),</w:t>
      </w:r>
    </w:p>
    <w:p w14:paraId="3F8D4356" w14:textId="77777777" w:rsidR="005E772E" w:rsidRDefault="005E772E" w:rsidP="005E772E">
      <w:r>
        <w:lastRenderedPageBreak/>
        <w:tab/>
        <w:t>('11', '34', 'female', '1992-04-12', 'ireland', 'dublin', '', '2020-02-09 04:18:29', 0),</w:t>
      </w:r>
    </w:p>
    <w:p w14:paraId="295D1DE6" w14:textId="77777777" w:rsidR="005E772E" w:rsidRDefault="005E772E" w:rsidP="005E772E">
      <w:r>
        <w:tab/>
        <w:t>('12', '37', 'female', '1993-10-04', 'ireland', 'athlone', '', '2020-10-19 15:42:54', 0),</w:t>
      </w:r>
    </w:p>
    <w:p w14:paraId="7450CA5B" w14:textId="77777777" w:rsidR="005E772E" w:rsidRDefault="005E772E" w:rsidP="005E772E">
      <w:r>
        <w:tab/>
        <w:t>('13', '38', 'female', '1994-08-27', 'ireland', 'galway', '', '2020-09-09 14:14:23', 0),</w:t>
      </w:r>
    </w:p>
    <w:p w14:paraId="5A70020A" w14:textId="77777777" w:rsidR="005E772E" w:rsidRDefault="005E772E" w:rsidP="005E772E">
      <w:r>
        <w:tab/>
        <w:t>('14', '39', 'female', '1987-01-22', 'ireland', 'dublin', '', '2020-01-03 02:29:56', 0),</w:t>
      </w:r>
    </w:p>
    <w:p w14:paraId="160B1293" w14:textId="77777777" w:rsidR="005E772E" w:rsidRDefault="005E772E" w:rsidP="005E772E">
      <w:r>
        <w:tab/>
        <w:t>('15', '40', 'female', '1988-05-21', 'ireland', 'galway', '', '2020-05-15 15:54:56', 0);</w:t>
      </w:r>
    </w:p>
    <w:p w14:paraId="41D45C2E" w14:textId="77777777" w:rsidR="005E772E" w:rsidRDefault="005E772E" w:rsidP="005E772E">
      <w:r>
        <w:tab/>
      </w:r>
    </w:p>
    <w:p w14:paraId="0AE13531" w14:textId="77777777" w:rsidR="005E772E" w:rsidRDefault="005E772E" w:rsidP="005E772E">
      <w:r>
        <w:t xml:space="preserve">insert into device_type (id, entity_category_id, device_category) values </w:t>
      </w:r>
    </w:p>
    <w:p w14:paraId="7CC26287" w14:textId="77777777" w:rsidR="005E772E" w:rsidRDefault="005E772E" w:rsidP="005E772E">
      <w:r>
        <w:tab/>
        <w:t>('1', '2', 'tescoAssistantdevice'),</w:t>
      </w:r>
    </w:p>
    <w:p w14:paraId="484ACB0E" w14:textId="77777777" w:rsidR="005E772E" w:rsidRDefault="005E772E" w:rsidP="005E772E">
      <w:r>
        <w:tab/>
        <w:t>('2', '2', 'tescoBillingdevice'),</w:t>
      </w:r>
    </w:p>
    <w:p w14:paraId="785CB538" w14:textId="77777777" w:rsidR="005E772E" w:rsidRDefault="005E772E" w:rsidP="005E772E">
      <w:r>
        <w:tab/>
        <w:t>('3', '2', 'tescoAssistantdevice'),</w:t>
      </w:r>
    </w:p>
    <w:p w14:paraId="17A11D15" w14:textId="77777777" w:rsidR="005E772E" w:rsidRDefault="005E772E" w:rsidP="005E772E">
      <w:r>
        <w:tab/>
        <w:t>('4', '2', 'tescoAssistantdevice'),</w:t>
      </w:r>
    </w:p>
    <w:p w14:paraId="1AE56C4C" w14:textId="77777777" w:rsidR="005E772E" w:rsidRDefault="005E772E" w:rsidP="005E772E">
      <w:r>
        <w:tab/>
        <w:t>('5', '2', 'tescoBillingdevice'),</w:t>
      </w:r>
    </w:p>
    <w:p w14:paraId="6E7865E4" w14:textId="77777777" w:rsidR="005E772E" w:rsidRDefault="005E772E" w:rsidP="005E772E">
      <w:r>
        <w:tab/>
        <w:t>('6', '2', 'tescoBillingdevice');</w:t>
      </w:r>
    </w:p>
    <w:p w14:paraId="1BE9C435" w14:textId="77777777" w:rsidR="005E772E" w:rsidRDefault="005E772E" w:rsidP="005E772E"/>
    <w:p w14:paraId="7218D9C7" w14:textId="77777777" w:rsidR="005E772E" w:rsidRDefault="005E772E" w:rsidP="005E772E">
      <w:r>
        <w:t xml:space="preserve">insert into device_profile (id, device_category_id, official_name, brand_name, tax_id, registry_id, mailing_address, email, operations_country, operations_city, operations_street, operations_house_number, from_operations_hours, to_operations_hours, created_at, updated_at) values </w:t>
      </w:r>
    </w:p>
    <w:p w14:paraId="3E678DCC" w14:textId="77777777" w:rsidR="005E772E" w:rsidRDefault="005E772E" w:rsidP="005E772E">
      <w:r>
        <w:tab/>
        <w:t>('1', '3', 'sales', 'iotBilling', 1, 9186389, '', 'cremin.luigi@gmail.org', 'ireland', 'galway', '', 3, '08:50:00', '21:50:00', '2020-12-24 15:29:43', '2020-12-07 23:54:34'),</w:t>
      </w:r>
    </w:p>
    <w:p w14:paraId="25B7912B" w14:textId="77777777" w:rsidR="005E772E" w:rsidRDefault="005E772E" w:rsidP="005E772E">
      <w:r>
        <w:tab/>
        <w:t>('2', '4', 'assistance', 'iotBilling', 881010, 29, '', 'lysanne.gorczany@gmail.com', 'ireland', 'dublin', '', 84, '06:00:00', '23:50:00', '2020-09-12 04:07:12', '2020-06-13 05:44:23'),</w:t>
      </w:r>
    </w:p>
    <w:p w14:paraId="0E48F218" w14:textId="77777777" w:rsidR="005E772E" w:rsidRDefault="005E772E" w:rsidP="005E772E">
      <w:r>
        <w:tab/>
        <w:t>('3', '3', 'assistance', 'iotHelp', 0, 6042885, '', 'kamron.gleason@gmail.org', 'ireland', 'athlone', '', 42, '10:00:00', '23:00:00', '2020-04-30 01:24:35', '2020-03-30 06:28:21'),</w:t>
      </w:r>
    </w:p>
    <w:p w14:paraId="1F7C4389" w14:textId="77777777" w:rsidR="005E772E" w:rsidRDefault="005E772E" w:rsidP="005E772E">
      <w:r>
        <w:tab/>
        <w:t>('4', '4', 'assistance', 'iotHelp', 969486563, 379613972, '', 'esperanza.lowe@gmail.org', 'ireland', 'wexford', '', 61, '05:00:00', '23:50:00', '2020-08-07 14:44:06', '2020-10-01 20:46:08'),</w:t>
      </w:r>
    </w:p>
    <w:p w14:paraId="7D3796D0" w14:textId="77777777" w:rsidR="005E772E" w:rsidRDefault="005E772E" w:rsidP="005E772E">
      <w:r>
        <w:tab/>
        <w:t>('5', '4', 'sales', 'iotBilling', 594933, 2833429, '', 'josiah59@gmail.net', 'ireland', 'mulingar', '', 0, '04:50:00', '23:50:00', '2020-01-24 11:00:01', '2020-10-13 03:06:35'),</w:t>
      </w:r>
    </w:p>
    <w:p w14:paraId="58A1A4AB" w14:textId="77777777" w:rsidR="005E772E" w:rsidRDefault="005E772E" w:rsidP="005E772E">
      <w:r>
        <w:tab/>
        <w:t>('6', '3', 'assistance', 'iotHelp', 90298348, 689, '', 'bret.jacobi@gmail.net', 'ireland', 'athlone', '', 0, '10:45:00', '23:50:00', '2020-05-18 02:20:20', '2020-12-23 22:26:17'),</w:t>
      </w:r>
    </w:p>
    <w:p w14:paraId="4C371EBE" w14:textId="77777777" w:rsidR="005E772E" w:rsidRDefault="005E772E" w:rsidP="005E772E">
      <w:r>
        <w:lastRenderedPageBreak/>
        <w:tab/>
        <w:t>('7', '3', 'sales', 'iotBilling', 951222399, 565, '', 'winfield.o\'conner@gmail.org', 'ireland', 'tullamore', '', 91, '06:30:00', '22:50:00', '2020-09-16 01:37:51',  '2020-03-16 05:38:18'),</w:t>
      </w:r>
    </w:p>
    <w:p w14:paraId="79A34B11" w14:textId="77777777" w:rsidR="005E772E" w:rsidRDefault="005E772E" w:rsidP="005E772E">
      <w:r>
        <w:tab/>
        <w:t>('8', '3', 'sales', 'iotBilling', 913, 325, '', 'marshall26@gmail.net', 'ireland', 'galway', '', 76, '10:00:00', '22:00:00', '2020-03-07 17:26:31', '2020-11-14 14:49:35'),</w:t>
      </w:r>
    </w:p>
    <w:p w14:paraId="0883C889" w14:textId="77777777" w:rsidR="005E772E" w:rsidRDefault="005E772E" w:rsidP="005E772E">
      <w:r>
        <w:tab/>
        <w:t>('9', '3', 'assistance', 'iotHelp', 51866, 2, '', 'olarson@gmail.net', 'ireland', 'athlone', '', 36, '08:20:00', '21:50:00', '2020-08-12 06:50:36',  '2020-12-29 02:49:59'),</w:t>
      </w:r>
    </w:p>
    <w:p w14:paraId="42B0DEE6" w14:textId="77777777" w:rsidR="005E772E" w:rsidRDefault="005E772E" w:rsidP="005E772E">
      <w:r>
        <w:tab/>
        <w:t>('10', '4', 'assistance', 'iotHelp', 771, 35, '', 'tyrese.bednar@gmail.org', 'ireland', 'dublin', '', 7, '02:00:00', '22:50:00', '2020-09-17 16:48:54', '2020-08-11 00:44:15');</w:t>
      </w:r>
    </w:p>
    <w:p w14:paraId="16640110" w14:textId="77777777" w:rsidR="005E772E" w:rsidRDefault="005E772E" w:rsidP="005E772E"/>
    <w:p w14:paraId="07D2B840" w14:textId="77777777" w:rsidR="007C5DE2" w:rsidRDefault="007C5DE2" w:rsidP="007C5DE2">
      <w:r>
        <w:t xml:space="preserve">insert into media (id, media_id, filename, description, photo_albums, file_size, created_at, updated_at) values </w:t>
      </w:r>
    </w:p>
    <w:p w14:paraId="39F3250D" w14:textId="77777777" w:rsidR="007C5DE2" w:rsidRDefault="007C5DE2" w:rsidP="007C5DE2">
      <w:r>
        <w:tab/>
        <w:t>('1', '3', 'file1', 'generated successfully', '', 0, '2020-04-15 22:12:50', '2020-04-06 02:56:27'),</w:t>
      </w:r>
    </w:p>
    <w:p w14:paraId="3FE1273C" w14:textId="77777777" w:rsidR="007C5DE2" w:rsidRDefault="007C5DE2" w:rsidP="007C5DE2">
      <w:r>
        <w:tab/>
        <w:t>('2', '4', 'file2', 'generated successfully', '',  0, '2020-06-01 22:36:12', '2020-03-13 07:05:38'),</w:t>
      </w:r>
    </w:p>
    <w:p w14:paraId="3BAAF586" w14:textId="77777777" w:rsidR="007C5DE2" w:rsidRDefault="007C5DE2" w:rsidP="007C5DE2">
      <w:r>
        <w:tab/>
        <w:t>('4', '4', 'file4', 'generated successfully', '',  0, '2020-10-25 08:07:08', '2020-08-04 07:57:52'),</w:t>
      </w:r>
    </w:p>
    <w:p w14:paraId="2899EF85" w14:textId="77777777" w:rsidR="007C5DE2" w:rsidRDefault="007C5DE2" w:rsidP="007C5DE2">
      <w:r>
        <w:tab/>
        <w:t>('5', '4', 'file5', 'generated successfully', '',  0, '2020-12-10 03:17:29', '2020-02-21 15:34:30'),</w:t>
      </w:r>
    </w:p>
    <w:p w14:paraId="348692FD" w14:textId="77777777" w:rsidR="007C5DE2" w:rsidRDefault="007C5DE2" w:rsidP="007C5DE2">
      <w:r>
        <w:tab/>
        <w:t>('6', '3', 'file6', 'generated successfully', '',  0, '2020-08-13 04:31:55', '2020-03-26 18:14:20'),</w:t>
      </w:r>
    </w:p>
    <w:p w14:paraId="29C1CD4D" w14:textId="77777777" w:rsidR="007C5DE2" w:rsidRDefault="007C5DE2" w:rsidP="007C5DE2">
      <w:r>
        <w:tab/>
        <w:t>('7', '3', 'file7', 'generated successfully', '',  0, '2020-11-19 10:01:03', '2020-04-15 04:54:20'),</w:t>
      </w:r>
    </w:p>
    <w:p w14:paraId="0AEDD134" w14:textId="77777777" w:rsidR="007C5DE2" w:rsidRDefault="007C5DE2" w:rsidP="007C5DE2">
      <w:r>
        <w:tab/>
        <w:t>('8', '3', 'file8', 'generated successfully', '',  0, '2020-09-07 11:13:08', '2020-11-09 04:37:06'),</w:t>
      </w:r>
    </w:p>
    <w:p w14:paraId="607F5D47" w14:textId="77777777" w:rsidR="007C5DE2" w:rsidRDefault="007C5DE2" w:rsidP="007C5DE2">
      <w:r>
        <w:tab/>
        <w:t>('9', '3', 'file9', 'generated successfully', '',  0, '2020-12-04 16:41:22', '2020-10-07 11:28:25'),</w:t>
      </w:r>
    </w:p>
    <w:p w14:paraId="151F5D95" w14:textId="21907C3C" w:rsidR="005E772E" w:rsidRDefault="007C5DE2" w:rsidP="007C5DE2">
      <w:r>
        <w:tab/>
        <w:t>('10', '4', 'file10', 'generated successfully', '',  0, '2020-01-21 23:42:40', '2020-05-28 23:50:12');</w:t>
      </w:r>
    </w:p>
    <w:p w14:paraId="3EFADE51" w14:textId="77777777" w:rsidR="007C5DE2" w:rsidRDefault="007C5DE2" w:rsidP="007C5DE2"/>
    <w:p w14:paraId="6F55E37C" w14:textId="77777777" w:rsidR="005E772E" w:rsidRDefault="005E772E" w:rsidP="005E772E">
      <w:r>
        <w:t xml:space="preserve">insert into tescobills (id, tescobills_id, device_profile_id, tescobills_media_id, average_check, tescobills_categories, tescobills_features) values </w:t>
      </w:r>
    </w:p>
    <w:p w14:paraId="4D04FB64" w14:textId="77777777" w:rsidR="005E772E" w:rsidRDefault="005E772E" w:rsidP="005E772E">
      <w:r>
        <w:tab/>
        <w:t>('29', '3', '1', '1', 1500, ('machine 1'), ('paybycreditcard')),</w:t>
      </w:r>
    </w:p>
    <w:p w14:paraId="532D022B" w14:textId="77777777" w:rsidR="005E772E" w:rsidRDefault="005E772E" w:rsidP="005E772E">
      <w:r>
        <w:tab/>
        <w:t>('30', '3', '3', '3', 2020, ('machine 4'), ('paybydebitcard')),</w:t>
      </w:r>
    </w:p>
    <w:p w14:paraId="00B91978" w14:textId="77777777" w:rsidR="005E772E" w:rsidRDefault="005E772E" w:rsidP="005E772E">
      <w:r>
        <w:lastRenderedPageBreak/>
        <w:tab/>
        <w:t>('31', '3', '6', '6', 700, ('machine 3'), ('paybygiftcard')),</w:t>
      </w:r>
    </w:p>
    <w:p w14:paraId="5812CF02" w14:textId="77777777" w:rsidR="005E772E" w:rsidRDefault="005E772E" w:rsidP="005E772E">
      <w:r>
        <w:tab/>
        <w:t>('32', '3', '7', '7', 900, ('machine 4'), ('paybycash')),</w:t>
      </w:r>
    </w:p>
    <w:p w14:paraId="649C6554" w14:textId="77777777" w:rsidR="005E772E" w:rsidRDefault="005E772E" w:rsidP="005E772E">
      <w:r>
        <w:tab/>
        <w:t>('33', '3', '8', '8', 1700, ('machine 2'), ('paybycash')),</w:t>
      </w:r>
    </w:p>
    <w:p w14:paraId="47E2C908" w14:textId="392F9F12" w:rsidR="005E772E" w:rsidRDefault="005E772E" w:rsidP="005E772E">
      <w:r>
        <w:tab/>
        <w:t>('34', '3', '9', '9', 3000, ('machine 5'), ('paybycash'));</w:t>
      </w:r>
    </w:p>
    <w:p w14:paraId="62471C15" w14:textId="77777777" w:rsidR="005E772E" w:rsidRDefault="005E772E" w:rsidP="005E772E">
      <w:r>
        <w:t xml:space="preserve">insert into tescobills_transaction (id, customer_id, tescobills_profile_id, prepayment, transaction_status, created_at, updated_at, closed_at) values </w:t>
      </w:r>
    </w:p>
    <w:p w14:paraId="5D0D4C36" w14:textId="77777777" w:rsidR="005E772E" w:rsidRDefault="005E772E" w:rsidP="005E772E">
      <w:r>
        <w:tab/>
        <w:t>('1', '21', '29', null, 'in processing', '2020-05-25 21:30:39', '2020-01-16 05:33:34', '2020-04-08 12:20:29'),</w:t>
      </w:r>
    </w:p>
    <w:p w14:paraId="623193C0" w14:textId="77777777" w:rsidR="005E772E" w:rsidRDefault="005E772E" w:rsidP="005E772E">
      <w:r>
        <w:tab/>
        <w:t>('2', '22', '30', null, 'prepayment received', '2020-01-25 16:40:13', '2020-04-11 02:47:57', '2020-03-18 19:20:19'),</w:t>
      </w:r>
    </w:p>
    <w:p w14:paraId="22FE0851" w14:textId="77777777" w:rsidR="005E772E" w:rsidRDefault="005E772E" w:rsidP="005E772E">
      <w:r>
        <w:tab/>
        <w:t>('3', '23', '31', null, 'regected', '2020-08-25 19:07:43', '2020-07-14 19:58:02', '2020-04-12 06:32:43'),</w:t>
      </w:r>
    </w:p>
    <w:p w14:paraId="0691BD8F" w14:textId="77777777" w:rsidR="005E772E" w:rsidRDefault="005E772E" w:rsidP="005E772E">
      <w:r>
        <w:tab/>
        <w:t>('4', '24', '32', null, 'on position', '2020-11-19 03:59:29', '2020-09-02 09:07:55', '2020-04-01 18:14:03'),</w:t>
      </w:r>
    </w:p>
    <w:p w14:paraId="2021B7EC" w14:textId="77777777" w:rsidR="005E772E" w:rsidRDefault="005E772E" w:rsidP="005E772E">
      <w:r>
        <w:tab/>
        <w:t>('5', '25', '33', null, 'prepayment received', '2020-01-13 05:06:46', '2020-07-26 18:44:19', '2020-01-18 06:41:40'),</w:t>
      </w:r>
    </w:p>
    <w:p w14:paraId="48998936" w14:textId="77777777" w:rsidR="005E772E" w:rsidRDefault="005E772E" w:rsidP="005E772E">
      <w:r>
        <w:tab/>
        <w:t>('6', '26', '34', null, 'regected', '2020-06-19 12:39:25', '2020-04-30 18:41:04', '2020-06-25 02:43:11'),</w:t>
      </w:r>
    </w:p>
    <w:p w14:paraId="4531CA76" w14:textId="77777777" w:rsidR="005E772E" w:rsidRDefault="005E772E" w:rsidP="005E772E">
      <w:r>
        <w:tab/>
        <w:t>('7', '27', '33', null, 'in processing', '2020-08-21 08:00:50', '2020-09-06 14:12:29', '2020-06-07 20:10:25'),</w:t>
      </w:r>
    </w:p>
    <w:p w14:paraId="2230F5A6" w14:textId="77777777" w:rsidR="005E772E" w:rsidRDefault="005E772E" w:rsidP="005E772E">
      <w:r>
        <w:tab/>
        <w:t>('8', '28', '30', null, 'confirmed', '2020-08-08 07:16:50', '2020-08-04 09:59:50', '2020-07-12 12:52:09'),</w:t>
      </w:r>
    </w:p>
    <w:p w14:paraId="4B4CA08B" w14:textId="77777777" w:rsidR="005E772E" w:rsidRDefault="005E772E" w:rsidP="005E772E">
      <w:r>
        <w:tab/>
        <w:t>('9', '29', '29', null, 'prepayment received', '2020-07-04 14:41:38', '2020-04-01 12:10:00', '2020-04-16 19:20:31'),</w:t>
      </w:r>
    </w:p>
    <w:p w14:paraId="55B7DA06" w14:textId="77777777" w:rsidR="005E772E" w:rsidRDefault="005E772E" w:rsidP="005E772E">
      <w:r>
        <w:tab/>
        <w:t>('10', '32', '29', null, 'on position', '2020-04-19 02:25:22', '2020-01-13 12:05:53', '2020-12-17 23:51:48'),</w:t>
      </w:r>
    </w:p>
    <w:p w14:paraId="0933F6BE" w14:textId="77777777" w:rsidR="005E772E" w:rsidRDefault="005E772E" w:rsidP="005E772E">
      <w:r>
        <w:tab/>
        <w:t>('11', '34', '33', null, 'prepayment received', '2020-11-11 20:04:43', '2020-08-16 11:13:59', '2020-06-29 19:20:57'),</w:t>
      </w:r>
    </w:p>
    <w:p w14:paraId="298D9358" w14:textId="77777777" w:rsidR="005E772E" w:rsidRDefault="005E772E" w:rsidP="005E772E">
      <w:r>
        <w:tab/>
        <w:t>('12', '37', '31', null, 'on position', '2020-03-03 22:48:51', '2020-08-31 08:40:00', '2020-05-13 02:13:35'),</w:t>
      </w:r>
    </w:p>
    <w:p w14:paraId="375A52EA" w14:textId="77777777" w:rsidR="005E772E" w:rsidRDefault="005E772E" w:rsidP="005E772E">
      <w:r>
        <w:tab/>
        <w:t>('13', '38', '31', null, 'prepayment received', '2020-07-04 17:06:13', '2020-08-09 14:16:28', '2020-11-09 21:14:35'),</w:t>
      </w:r>
    </w:p>
    <w:p w14:paraId="1F2B9A79" w14:textId="77777777" w:rsidR="005E772E" w:rsidRDefault="005E772E" w:rsidP="005E772E">
      <w:r>
        <w:tab/>
        <w:t>('14', '39', '32', null, 'prepayment received', '2020-02-07 05:03:21', '2020-01-05 18:19:02', '2020-04-27 03:47:43');</w:t>
      </w:r>
    </w:p>
    <w:p w14:paraId="5B3EEACC" w14:textId="5EF23AB8" w:rsidR="007C5DE2" w:rsidRPr="007C5DE2" w:rsidRDefault="007C5DE2" w:rsidP="007C5DE2">
      <w:pPr>
        <w:rPr>
          <w:b/>
          <w:bCs/>
          <w:sz w:val="36"/>
          <w:szCs w:val="36"/>
        </w:rPr>
      </w:pPr>
      <w:r w:rsidRPr="007C5DE2">
        <w:rPr>
          <w:b/>
          <w:bCs/>
          <w:sz w:val="36"/>
          <w:szCs w:val="36"/>
        </w:rPr>
        <w:lastRenderedPageBreak/>
        <w:t>10 QUERIE</w:t>
      </w:r>
      <w:r>
        <w:rPr>
          <w:b/>
          <w:bCs/>
          <w:sz w:val="36"/>
          <w:szCs w:val="36"/>
        </w:rPr>
        <w:t>S- TASK 4</w:t>
      </w:r>
    </w:p>
    <w:p w14:paraId="17C28807" w14:textId="77777777" w:rsidR="007C5DE2" w:rsidRDefault="007C5DE2" w:rsidP="007C5DE2">
      <w:r>
        <w:t>use smarttesco;</w:t>
      </w:r>
    </w:p>
    <w:p w14:paraId="1CE927F2" w14:textId="77777777" w:rsidR="007C5DE2" w:rsidRDefault="007C5DE2" w:rsidP="007C5DE2"/>
    <w:p w14:paraId="37AE399E" w14:textId="77777777" w:rsidR="007C5DE2" w:rsidRDefault="007C5DE2" w:rsidP="007C5DE2"/>
    <w:p w14:paraId="31E53FE9" w14:textId="77777777" w:rsidR="007C5DE2" w:rsidRDefault="007C5DE2" w:rsidP="007C5DE2">
      <w:r>
        <w:t>-- 1Find the quantity of male customers</w:t>
      </w:r>
    </w:p>
    <w:p w14:paraId="42D19B7F" w14:textId="77777777" w:rsidR="007C5DE2" w:rsidRDefault="007C5DE2" w:rsidP="007C5DE2">
      <w:r>
        <w:t xml:space="preserve">select </w:t>
      </w:r>
    </w:p>
    <w:p w14:paraId="7E472668" w14:textId="77777777" w:rsidR="007C5DE2" w:rsidRDefault="007C5DE2" w:rsidP="007C5DE2">
      <w:r>
        <w:tab/>
        <w:t xml:space="preserve">count(profile_id) as total_male </w:t>
      </w:r>
    </w:p>
    <w:p w14:paraId="0A996ABB" w14:textId="77777777" w:rsidR="007C5DE2" w:rsidRDefault="007C5DE2" w:rsidP="007C5DE2">
      <w:r>
        <w:t xml:space="preserve">from profiles </w:t>
      </w:r>
    </w:p>
    <w:p w14:paraId="3AA040A8" w14:textId="77777777" w:rsidR="007C5DE2" w:rsidRDefault="007C5DE2" w:rsidP="007C5DE2">
      <w:r>
        <w:t>where gender = 'male';</w:t>
      </w:r>
    </w:p>
    <w:p w14:paraId="30DD33C4" w14:textId="77777777" w:rsidR="007C5DE2" w:rsidRDefault="007C5DE2" w:rsidP="007C5DE2"/>
    <w:p w14:paraId="3117ABAA" w14:textId="77777777" w:rsidR="007C5DE2" w:rsidRDefault="007C5DE2" w:rsidP="007C5DE2">
      <w:r>
        <w:t>-- 2 customer wants to view brand name</w:t>
      </w:r>
    </w:p>
    <w:p w14:paraId="74215AD7" w14:textId="77777777" w:rsidR="007C5DE2" w:rsidRDefault="007C5DE2" w:rsidP="007C5DE2">
      <w:r>
        <w:t>select brand_name from device_profile</w:t>
      </w:r>
    </w:p>
    <w:p w14:paraId="3EA6F240" w14:textId="77777777" w:rsidR="007C5DE2" w:rsidRDefault="007C5DE2" w:rsidP="007C5DE2">
      <w:r>
        <w:tab/>
        <w:t>where device_category_id = '3'</w:t>
      </w:r>
    </w:p>
    <w:p w14:paraId="25A85CBD" w14:textId="77777777" w:rsidR="007C5DE2" w:rsidRDefault="007C5DE2" w:rsidP="007C5DE2">
      <w:r>
        <w:tab/>
        <w:t>and operations_city = 'athlone';</w:t>
      </w:r>
    </w:p>
    <w:p w14:paraId="46FA902F" w14:textId="77777777" w:rsidR="007C5DE2" w:rsidRDefault="007C5DE2" w:rsidP="007C5DE2">
      <w:r>
        <w:t xml:space="preserve">    </w:t>
      </w:r>
    </w:p>
    <w:p w14:paraId="157A2688" w14:textId="77777777" w:rsidR="007C5DE2" w:rsidRDefault="007C5DE2" w:rsidP="007C5DE2">
      <w:r>
        <w:t xml:space="preserve">    -- 3 Sort in ascend order devices by the quantity of operation hours </w:t>
      </w:r>
    </w:p>
    <w:p w14:paraId="0A24DF84" w14:textId="77777777" w:rsidR="007C5DE2" w:rsidRDefault="007C5DE2" w:rsidP="007C5DE2">
      <w:r>
        <w:t>select</w:t>
      </w:r>
    </w:p>
    <w:p w14:paraId="439F6F98" w14:textId="77777777" w:rsidR="007C5DE2" w:rsidRDefault="007C5DE2" w:rsidP="007C5DE2">
      <w:r>
        <w:tab/>
        <w:t>brand_name,</w:t>
      </w:r>
    </w:p>
    <w:p w14:paraId="5688ED3D" w14:textId="77777777" w:rsidR="007C5DE2" w:rsidRDefault="007C5DE2" w:rsidP="007C5DE2">
      <w:r>
        <w:tab/>
        <w:t>official_name,</w:t>
      </w:r>
    </w:p>
    <w:p w14:paraId="5E0220E3" w14:textId="77777777" w:rsidR="007C5DE2" w:rsidRDefault="007C5DE2" w:rsidP="007C5DE2">
      <w:r>
        <w:tab/>
        <w:t>timediff(to_operations_hours, from_operations_hours) as total_operations_hours</w:t>
      </w:r>
    </w:p>
    <w:p w14:paraId="12B49B9B" w14:textId="77777777" w:rsidR="007C5DE2" w:rsidRDefault="007C5DE2" w:rsidP="007C5DE2">
      <w:r>
        <w:t>from device_profile</w:t>
      </w:r>
    </w:p>
    <w:p w14:paraId="35C23571" w14:textId="77777777" w:rsidR="007C5DE2" w:rsidRDefault="007C5DE2" w:rsidP="007C5DE2">
      <w:r>
        <w:t>order by total_operations_hours;</w:t>
      </w:r>
    </w:p>
    <w:p w14:paraId="7689095D" w14:textId="77777777" w:rsidR="007C5DE2" w:rsidRDefault="007C5DE2" w:rsidP="007C5DE2"/>
    <w:p w14:paraId="02392269" w14:textId="77777777" w:rsidR="007C5DE2" w:rsidRDefault="007C5DE2" w:rsidP="007C5DE2">
      <w:r>
        <w:t>-- 4 Find the average age of male and female customer</w:t>
      </w:r>
    </w:p>
    <w:p w14:paraId="64E9BFBA" w14:textId="77777777" w:rsidR="007C5DE2" w:rsidRDefault="007C5DE2" w:rsidP="007C5DE2">
      <w:r>
        <w:t xml:space="preserve">select </w:t>
      </w:r>
    </w:p>
    <w:p w14:paraId="766D3B81" w14:textId="77777777" w:rsidR="007C5DE2" w:rsidRDefault="007C5DE2" w:rsidP="007C5DE2">
      <w:r>
        <w:tab/>
        <w:t>gender,</w:t>
      </w:r>
    </w:p>
    <w:p w14:paraId="5790BB26" w14:textId="77777777" w:rsidR="007C5DE2" w:rsidRDefault="007C5DE2" w:rsidP="007C5DE2">
      <w:r>
        <w:tab/>
        <w:t>avg(timestampdiff(year, birthday, now())) as average_age</w:t>
      </w:r>
    </w:p>
    <w:p w14:paraId="6668813C" w14:textId="77777777" w:rsidR="007C5DE2" w:rsidRDefault="007C5DE2" w:rsidP="007C5DE2">
      <w:r>
        <w:t>from profiles</w:t>
      </w:r>
    </w:p>
    <w:p w14:paraId="5232D23B" w14:textId="77777777" w:rsidR="007C5DE2" w:rsidRDefault="007C5DE2" w:rsidP="007C5DE2">
      <w:r>
        <w:t>group by gender;</w:t>
      </w:r>
    </w:p>
    <w:p w14:paraId="02B80FCF" w14:textId="77777777" w:rsidR="007C5DE2" w:rsidRDefault="007C5DE2" w:rsidP="007C5DE2"/>
    <w:p w14:paraId="6A431AAA" w14:textId="77777777" w:rsidR="007C5DE2" w:rsidRDefault="007C5DE2" w:rsidP="007C5DE2"/>
    <w:p w14:paraId="2B62DAE1" w14:textId="77777777" w:rsidR="007C5DE2" w:rsidRDefault="007C5DE2" w:rsidP="007C5DE2">
      <w:r>
        <w:t>-- 5 Sort in ascend order the age of minors after the age of adults</w:t>
      </w:r>
    </w:p>
    <w:p w14:paraId="0A73C288" w14:textId="77777777" w:rsidR="007C5DE2" w:rsidRDefault="007C5DE2" w:rsidP="007C5DE2">
      <w:r>
        <w:t>select</w:t>
      </w:r>
    </w:p>
    <w:p w14:paraId="15FA9840" w14:textId="77777777" w:rsidR="007C5DE2" w:rsidRDefault="007C5DE2" w:rsidP="007C5DE2">
      <w:r>
        <w:tab/>
        <w:t>timestampdiff(year, birthday, now()) as age</w:t>
      </w:r>
    </w:p>
    <w:p w14:paraId="49AF959B" w14:textId="77777777" w:rsidR="007C5DE2" w:rsidRDefault="007C5DE2" w:rsidP="007C5DE2">
      <w:r>
        <w:t>from profiles</w:t>
      </w:r>
    </w:p>
    <w:p w14:paraId="700B4AA6" w14:textId="77777777" w:rsidR="007C5DE2" w:rsidRDefault="007C5DE2" w:rsidP="007C5DE2">
      <w:r>
        <w:t>order by</w:t>
      </w:r>
    </w:p>
    <w:p w14:paraId="7C3BBF5B" w14:textId="77777777" w:rsidR="007C5DE2" w:rsidRDefault="007C5DE2" w:rsidP="007C5DE2">
      <w:r>
        <w:tab/>
        <w:t>if(age &gt;= 18,1,0)desc, age asc;</w:t>
      </w:r>
    </w:p>
    <w:p w14:paraId="1B290C68" w14:textId="77777777" w:rsidR="007C5DE2" w:rsidRDefault="007C5DE2" w:rsidP="007C5DE2">
      <w:r>
        <w:t xml:space="preserve">    </w:t>
      </w:r>
    </w:p>
    <w:p w14:paraId="10CDBF7C" w14:textId="77777777" w:rsidR="007C5DE2" w:rsidRDefault="007C5DE2" w:rsidP="007C5DE2">
      <w:r>
        <w:t xml:space="preserve">    -- 6 Find the total assistance device</w:t>
      </w:r>
    </w:p>
    <w:p w14:paraId="4037B962" w14:textId="77777777" w:rsidR="007C5DE2" w:rsidRDefault="007C5DE2" w:rsidP="007C5DE2">
      <w:r>
        <w:t>select</w:t>
      </w:r>
    </w:p>
    <w:p w14:paraId="34CFCD6D" w14:textId="77777777" w:rsidR="007C5DE2" w:rsidRDefault="007C5DE2" w:rsidP="007C5DE2">
      <w:r>
        <w:tab/>
        <w:t>device_category,</w:t>
      </w:r>
    </w:p>
    <w:p w14:paraId="2308ACDC" w14:textId="77777777" w:rsidR="007C5DE2" w:rsidRDefault="007C5DE2" w:rsidP="007C5DE2">
      <w:r>
        <w:tab/>
        <w:t>count(*) as total</w:t>
      </w:r>
    </w:p>
    <w:p w14:paraId="1EDC3ABB" w14:textId="77777777" w:rsidR="007C5DE2" w:rsidRDefault="007C5DE2" w:rsidP="007C5DE2">
      <w:r>
        <w:t>from device_profile</w:t>
      </w:r>
    </w:p>
    <w:p w14:paraId="01C5E45D" w14:textId="77777777" w:rsidR="007C5DE2" w:rsidRDefault="007C5DE2" w:rsidP="007C5DE2">
      <w:r>
        <w:t>join device_type on device_category_id = device_type.id</w:t>
      </w:r>
    </w:p>
    <w:p w14:paraId="1FD681C1" w14:textId="77777777" w:rsidR="007C5DE2" w:rsidRDefault="007C5DE2" w:rsidP="007C5DE2">
      <w:r>
        <w:t>group by device_category;</w:t>
      </w:r>
    </w:p>
    <w:p w14:paraId="033C84EA" w14:textId="77777777" w:rsidR="007C5DE2" w:rsidRDefault="007C5DE2" w:rsidP="007C5DE2"/>
    <w:p w14:paraId="43C3A72D" w14:textId="77777777" w:rsidR="007C5DE2" w:rsidRDefault="007C5DE2" w:rsidP="007C5DE2">
      <w:r>
        <w:t>-- 7 Find the number of customer older than average</w:t>
      </w:r>
    </w:p>
    <w:p w14:paraId="43F13C98" w14:textId="77777777" w:rsidR="007C5DE2" w:rsidRDefault="007C5DE2" w:rsidP="007C5DE2">
      <w:r>
        <w:t>select</w:t>
      </w:r>
    </w:p>
    <w:p w14:paraId="18AE7C7F" w14:textId="77777777" w:rsidR="007C5DE2" w:rsidRDefault="007C5DE2" w:rsidP="007C5DE2">
      <w:r>
        <w:tab/>
        <w:t>count(age) as total_older</w:t>
      </w:r>
    </w:p>
    <w:p w14:paraId="78EACF7A" w14:textId="77777777" w:rsidR="007C5DE2" w:rsidRDefault="007C5DE2" w:rsidP="007C5DE2">
      <w:r>
        <w:t xml:space="preserve">from </w:t>
      </w:r>
    </w:p>
    <w:p w14:paraId="63267620" w14:textId="77777777" w:rsidR="007C5DE2" w:rsidRDefault="007C5DE2" w:rsidP="007C5DE2">
      <w:r>
        <w:tab/>
        <w:t xml:space="preserve">(select </w:t>
      </w:r>
    </w:p>
    <w:p w14:paraId="558E9EBD" w14:textId="77777777" w:rsidR="007C5DE2" w:rsidRDefault="007C5DE2" w:rsidP="007C5DE2">
      <w:r>
        <w:tab/>
      </w:r>
      <w:r>
        <w:tab/>
        <w:t>timestampdiff(year, birthday, now()) as age</w:t>
      </w:r>
    </w:p>
    <w:p w14:paraId="5B6C8ED4" w14:textId="77777777" w:rsidR="007C5DE2" w:rsidRDefault="007C5DE2" w:rsidP="007C5DE2">
      <w:r>
        <w:tab/>
        <w:t>from profiles</w:t>
      </w:r>
    </w:p>
    <w:p w14:paraId="6EB03082" w14:textId="77777777" w:rsidR="007C5DE2" w:rsidRDefault="007C5DE2" w:rsidP="007C5DE2">
      <w:r>
        <w:tab/>
        <w:t xml:space="preserve">having age &gt; (select </w:t>
      </w:r>
    </w:p>
    <w:p w14:paraId="7841CEBA" w14:textId="77777777" w:rsidR="007C5DE2" w:rsidRDefault="007C5DE2" w:rsidP="007C5DE2">
      <w:r>
        <w:tab/>
      </w:r>
      <w:r>
        <w:tab/>
      </w:r>
      <w:r>
        <w:tab/>
      </w:r>
      <w:r>
        <w:tab/>
      </w:r>
      <w:r>
        <w:tab/>
        <w:t>avg(timestampdiff(year, birthday, now()))</w:t>
      </w:r>
    </w:p>
    <w:p w14:paraId="0FA4BE2B" w14:textId="77777777" w:rsidR="007C5DE2" w:rsidRDefault="007C5DE2" w:rsidP="007C5DE2">
      <w:r>
        <w:tab/>
      </w:r>
      <w:r>
        <w:tab/>
      </w:r>
      <w:r>
        <w:tab/>
      </w:r>
      <w:r>
        <w:tab/>
        <w:t>from profiles)</w:t>
      </w:r>
    </w:p>
    <w:p w14:paraId="3E203031" w14:textId="77777777" w:rsidR="007C5DE2" w:rsidRDefault="007C5DE2" w:rsidP="007C5DE2">
      <w:r>
        <w:tab/>
        <w:t>order by age) as age;</w:t>
      </w:r>
    </w:p>
    <w:p w14:paraId="73E5A6F5" w14:textId="77777777" w:rsidR="007C5DE2" w:rsidRDefault="007C5DE2" w:rsidP="007C5DE2">
      <w:r>
        <w:t xml:space="preserve">    </w:t>
      </w:r>
    </w:p>
    <w:p w14:paraId="4C42F911" w14:textId="77777777" w:rsidR="007C5DE2" w:rsidRDefault="007C5DE2" w:rsidP="007C5DE2"/>
    <w:p w14:paraId="4059E8F4" w14:textId="77777777" w:rsidR="007C5DE2" w:rsidRDefault="007C5DE2" w:rsidP="007C5DE2">
      <w:r>
        <w:t>-- 8 Find the number of customer birthday where firstname starts with 'm'.</w:t>
      </w:r>
    </w:p>
    <w:p w14:paraId="544AA212" w14:textId="77777777" w:rsidR="007C5DE2" w:rsidRDefault="007C5DE2" w:rsidP="007C5DE2">
      <w:r>
        <w:t>select</w:t>
      </w:r>
    </w:p>
    <w:p w14:paraId="4E3866AD" w14:textId="77777777" w:rsidR="007C5DE2" w:rsidRDefault="007C5DE2" w:rsidP="007C5DE2">
      <w:r>
        <w:tab/>
        <w:t>concat(monthname(profiles.birthday), ' ', day(profiles.birthday)) as Birhday,</w:t>
      </w:r>
    </w:p>
    <w:p w14:paraId="64C7E864" w14:textId="77777777" w:rsidR="007C5DE2" w:rsidRDefault="007C5DE2" w:rsidP="007C5DE2">
      <w:r>
        <w:tab/>
        <w:t>concat (customers.firstname, ' ', customers.lastname) as Name</w:t>
      </w:r>
    </w:p>
    <w:p w14:paraId="642B3398" w14:textId="77777777" w:rsidR="007C5DE2" w:rsidRDefault="007C5DE2" w:rsidP="007C5DE2">
      <w:r>
        <w:t>from profiles</w:t>
      </w:r>
    </w:p>
    <w:p w14:paraId="6867444E" w14:textId="77777777" w:rsidR="007C5DE2" w:rsidRDefault="007C5DE2" w:rsidP="007C5DE2">
      <w:r>
        <w:t>join customers on id = customers.id</w:t>
      </w:r>
    </w:p>
    <w:p w14:paraId="5CB4485D" w14:textId="77777777" w:rsidR="007C5DE2" w:rsidRDefault="007C5DE2" w:rsidP="007C5DE2">
      <w:r>
        <w:t>where firstname like 'm%';</w:t>
      </w:r>
    </w:p>
    <w:p w14:paraId="0B49046F" w14:textId="77777777" w:rsidR="007C5DE2" w:rsidRDefault="007C5DE2" w:rsidP="007C5DE2"/>
    <w:p w14:paraId="0B3BD857" w14:textId="77777777" w:rsidR="007C5DE2" w:rsidRDefault="007C5DE2" w:rsidP="007C5DE2">
      <w:r>
        <w:t>-- 9 Customer wants to know details about the transaction</w:t>
      </w:r>
    </w:p>
    <w:p w14:paraId="11E7360F" w14:textId="77777777" w:rsidR="007C5DE2" w:rsidRDefault="007C5DE2" w:rsidP="007C5DE2">
      <w:r>
        <w:t>select</w:t>
      </w:r>
    </w:p>
    <w:p w14:paraId="6E11969E" w14:textId="77777777" w:rsidR="007C5DE2" w:rsidRDefault="007C5DE2" w:rsidP="007C5DE2">
      <w:r>
        <w:tab/>
        <w:t>brand_name,</w:t>
      </w:r>
    </w:p>
    <w:p w14:paraId="33CC1BF1" w14:textId="77777777" w:rsidR="007C5DE2" w:rsidRDefault="007C5DE2" w:rsidP="007C5DE2">
      <w:r>
        <w:tab/>
        <w:t xml:space="preserve">operations_country, </w:t>
      </w:r>
    </w:p>
    <w:p w14:paraId="3858BFCC" w14:textId="77777777" w:rsidR="007C5DE2" w:rsidRDefault="007C5DE2" w:rsidP="007C5DE2">
      <w:r>
        <w:tab/>
        <w:t xml:space="preserve">operations_city, </w:t>
      </w:r>
    </w:p>
    <w:p w14:paraId="3FC2C762" w14:textId="77777777" w:rsidR="007C5DE2" w:rsidRDefault="007C5DE2" w:rsidP="007C5DE2">
      <w:r>
        <w:tab/>
        <w:t>operations_street,</w:t>
      </w:r>
    </w:p>
    <w:p w14:paraId="2E67BF03" w14:textId="77777777" w:rsidR="007C5DE2" w:rsidRDefault="007C5DE2" w:rsidP="007C5DE2">
      <w:r>
        <w:tab/>
        <w:t>descriptions,</w:t>
      </w:r>
    </w:p>
    <w:p w14:paraId="5D17A9B5" w14:textId="77777777" w:rsidR="007C5DE2" w:rsidRDefault="007C5DE2" w:rsidP="007C5DE2">
      <w:r>
        <w:tab/>
        <w:t>photo_albums,</w:t>
      </w:r>
    </w:p>
    <w:p w14:paraId="6FD679DD" w14:textId="77777777" w:rsidR="007C5DE2" w:rsidRDefault="007C5DE2" w:rsidP="007C5DE2">
      <w:r>
        <w:tab/>
        <w:t>min(average_check)</w:t>
      </w:r>
    </w:p>
    <w:p w14:paraId="120E0FD2" w14:textId="77777777" w:rsidR="007C5DE2" w:rsidRDefault="007C5DE2" w:rsidP="007C5DE2">
      <w:r>
        <w:t>from device_profile</w:t>
      </w:r>
    </w:p>
    <w:p w14:paraId="40819A92" w14:textId="77777777" w:rsidR="007C5DE2" w:rsidRDefault="007C5DE2" w:rsidP="007C5DE2">
      <w:r>
        <w:t>join tescobills on device_profile_id = device_profile.id</w:t>
      </w:r>
    </w:p>
    <w:p w14:paraId="47139E1E" w14:textId="77777777" w:rsidR="007C5DE2" w:rsidRDefault="007C5DE2" w:rsidP="007C5DE2">
      <w:r>
        <w:t xml:space="preserve">join media on tescobills_media_id = media.id </w:t>
      </w:r>
    </w:p>
    <w:p w14:paraId="56A5BEE3" w14:textId="77777777" w:rsidR="007C5DE2" w:rsidRDefault="007C5DE2" w:rsidP="007C5DE2">
      <w:r>
        <w:t>where tescobills_features = 'paybycash';</w:t>
      </w:r>
    </w:p>
    <w:p w14:paraId="2F98EA13" w14:textId="77777777" w:rsidR="007C5DE2" w:rsidRDefault="007C5DE2" w:rsidP="007C5DE2">
      <w:r>
        <w:t xml:space="preserve">    </w:t>
      </w:r>
    </w:p>
    <w:p w14:paraId="1858AC0D" w14:textId="77777777" w:rsidR="007C5DE2" w:rsidRDefault="007C5DE2" w:rsidP="007C5DE2">
      <w:r>
        <w:t xml:space="preserve">    -- 10 Find who used tescoBillingdevice to pay and compare the transaction</w:t>
      </w:r>
    </w:p>
    <w:p w14:paraId="1CCD3DB3" w14:textId="77777777" w:rsidR="007C5DE2" w:rsidRDefault="007C5DE2" w:rsidP="007C5DE2">
      <w:r>
        <w:t>select</w:t>
      </w:r>
    </w:p>
    <w:p w14:paraId="08C4C0BE" w14:textId="77777777" w:rsidR="007C5DE2" w:rsidRDefault="007C5DE2" w:rsidP="007C5DE2">
      <w:r>
        <w:tab/>
        <w:t>count(*) as total_customers_transactions,</w:t>
      </w:r>
    </w:p>
    <w:p w14:paraId="7F22DBC9" w14:textId="77777777" w:rsidR="007C5DE2" w:rsidRDefault="007C5DE2" w:rsidP="007C5DE2">
      <w:r>
        <w:tab/>
        <w:t>transaction_status</w:t>
      </w:r>
    </w:p>
    <w:p w14:paraId="7756B902" w14:textId="77777777" w:rsidR="007C5DE2" w:rsidRDefault="007C5DE2" w:rsidP="007C5DE2">
      <w:r>
        <w:t xml:space="preserve">from customers </w:t>
      </w:r>
    </w:p>
    <w:p w14:paraId="55047FD4" w14:textId="77777777" w:rsidR="007C5DE2" w:rsidRDefault="007C5DE2" w:rsidP="007C5DE2">
      <w:r>
        <w:t xml:space="preserve">join tescobills_transaction </w:t>
      </w:r>
    </w:p>
    <w:p w14:paraId="28A8DCD5" w14:textId="77777777" w:rsidR="007C5DE2" w:rsidRDefault="007C5DE2" w:rsidP="007C5DE2">
      <w:r>
        <w:lastRenderedPageBreak/>
        <w:t>on  customers.id = tescobills_transaction .customer_id</w:t>
      </w:r>
    </w:p>
    <w:p w14:paraId="712C91AC" w14:textId="77777777" w:rsidR="007C5DE2" w:rsidRDefault="007C5DE2" w:rsidP="007C5DE2">
      <w:r>
        <w:t xml:space="preserve">where transaction_status = 'confirmed' </w:t>
      </w:r>
    </w:p>
    <w:p w14:paraId="55DD5976" w14:textId="77777777" w:rsidR="007C5DE2" w:rsidRDefault="007C5DE2" w:rsidP="007C5DE2">
      <w:r>
        <w:tab/>
        <w:t>or transaction_status = 'on position'</w:t>
      </w:r>
    </w:p>
    <w:p w14:paraId="27BDE5F3" w14:textId="77777777" w:rsidR="007C5DE2" w:rsidRDefault="007C5DE2" w:rsidP="007C5DE2">
      <w:r>
        <w:t>group by transaction_status</w:t>
      </w:r>
    </w:p>
    <w:p w14:paraId="3B2B6C33" w14:textId="77777777" w:rsidR="007C5DE2" w:rsidRDefault="007C5DE2" w:rsidP="007C5DE2">
      <w:r>
        <w:t>order by total_customers_transactions desc;</w:t>
      </w:r>
    </w:p>
    <w:p w14:paraId="0BE2C0F7" w14:textId="77777777" w:rsidR="007C5DE2" w:rsidRDefault="007C5DE2" w:rsidP="007C5DE2"/>
    <w:p w14:paraId="66D1E806" w14:textId="58C6AD0E" w:rsidR="005E772E" w:rsidRDefault="007C5DE2" w:rsidP="005E772E">
      <w:r>
        <w:t>DF</w:t>
      </w:r>
    </w:p>
    <w:p w14:paraId="6C19C763" w14:textId="340300A6" w:rsidR="007C5DE2" w:rsidRDefault="007C5DE2" w:rsidP="005E772E"/>
    <w:p w14:paraId="723CB87E" w14:textId="1E7EB1F6" w:rsidR="007C5DE2" w:rsidRDefault="007C5DE2" w:rsidP="005E772E"/>
    <w:p w14:paraId="7D7DEB54" w14:textId="77777777" w:rsidR="007C5DE2" w:rsidRDefault="007C5DE2" w:rsidP="005E772E"/>
    <w:p w14:paraId="70E0984F" w14:textId="6799ADE3" w:rsidR="005E772E" w:rsidRPr="007C5DE2" w:rsidRDefault="005E772E" w:rsidP="005E772E">
      <w:pPr>
        <w:rPr>
          <w:b/>
          <w:bCs/>
          <w:sz w:val="44"/>
          <w:szCs w:val="44"/>
        </w:rPr>
      </w:pPr>
      <w:r w:rsidRPr="007C5DE2">
        <w:rPr>
          <w:b/>
          <w:bCs/>
          <w:sz w:val="44"/>
          <w:szCs w:val="44"/>
        </w:rPr>
        <w:t>STORE PROCEDURE</w:t>
      </w:r>
      <w:r w:rsidR="007C5DE2">
        <w:rPr>
          <w:b/>
          <w:bCs/>
          <w:sz w:val="44"/>
          <w:szCs w:val="44"/>
        </w:rPr>
        <w:t>- TASK 5</w:t>
      </w:r>
    </w:p>
    <w:p w14:paraId="4ADD2295" w14:textId="77777777" w:rsidR="005E772E" w:rsidRDefault="005E772E" w:rsidP="005E772E">
      <w:r>
        <w:t>use SmartTesco;</w:t>
      </w:r>
    </w:p>
    <w:p w14:paraId="20849349" w14:textId="77777777" w:rsidR="005E772E" w:rsidRDefault="005E772E" w:rsidP="005E772E"/>
    <w:p w14:paraId="1913133D" w14:textId="77777777" w:rsidR="005E772E" w:rsidRDefault="005E772E" w:rsidP="005E772E">
      <w:r>
        <w:t>drop procedure if exists offers;</w:t>
      </w:r>
    </w:p>
    <w:p w14:paraId="0BD5DC16" w14:textId="77777777" w:rsidR="005E772E" w:rsidRDefault="005E772E" w:rsidP="005E772E">
      <w:r>
        <w:t xml:space="preserve">-- to check device category and brand name of it. </w:t>
      </w:r>
    </w:p>
    <w:p w14:paraId="2668F210" w14:textId="77777777" w:rsidR="005E772E" w:rsidRDefault="005E772E" w:rsidP="005E772E">
      <w:r>
        <w:t>delimiter $$</w:t>
      </w:r>
    </w:p>
    <w:p w14:paraId="231B20E3" w14:textId="77777777" w:rsidR="005E772E" w:rsidRDefault="005E772E" w:rsidP="005E772E">
      <w:r>
        <w:t>$$</w:t>
      </w:r>
    </w:p>
    <w:p w14:paraId="62C96C78" w14:textId="77777777" w:rsidR="005E772E" w:rsidRDefault="005E772E" w:rsidP="005E772E">
      <w:r>
        <w:t>create procedure offers()</w:t>
      </w:r>
    </w:p>
    <w:p w14:paraId="645326C9" w14:textId="77777777" w:rsidR="005E772E" w:rsidRDefault="005E772E" w:rsidP="005E772E">
      <w:r>
        <w:t>begin</w:t>
      </w:r>
    </w:p>
    <w:p w14:paraId="6503DC23" w14:textId="77777777" w:rsidR="005E772E" w:rsidRDefault="005E772E" w:rsidP="005E772E">
      <w:r>
        <w:tab/>
        <w:t xml:space="preserve">select </w:t>
      </w:r>
    </w:p>
    <w:p w14:paraId="602112DD" w14:textId="77777777" w:rsidR="005E772E" w:rsidRDefault="005E772E" w:rsidP="005E772E">
      <w:r>
        <w:tab/>
      </w:r>
      <w:r>
        <w:tab/>
        <w:t>device_category,</w:t>
      </w:r>
    </w:p>
    <w:p w14:paraId="6FDD948E" w14:textId="77777777" w:rsidR="005E772E" w:rsidRDefault="005E772E" w:rsidP="005E772E">
      <w:r>
        <w:tab/>
      </w:r>
      <w:r>
        <w:tab/>
        <w:t>brand_name,</w:t>
      </w:r>
    </w:p>
    <w:p w14:paraId="2298F77C" w14:textId="77777777" w:rsidR="005E772E" w:rsidRDefault="005E772E" w:rsidP="005E772E">
      <w:r>
        <w:tab/>
      </w:r>
      <w:r>
        <w:tab/>
        <w:t>photo_albums</w:t>
      </w:r>
    </w:p>
    <w:p w14:paraId="615B191A" w14:textId="77777777" w:rsidR="005E772E" w:rsidRDefault="005E772E" w:rsidP="005E772E">
      <w:r>
        <w:tab/>
        <w:t>from device_type</w:t>
      </w:r>
    </w:p>
    <w:p w14:paraId="7EDED81A" w14:textId="77777777" w:rsidR="005E772E" w:rsidRDefault="005E772E" w:rsidP="005E772E">
      <w:r>
        <w:tab/>
        <w:t>join device_profile on device_category_id = device_type.id</w:t>
      </w:r>
    </w:p>
    <w:p w14:paraId="46155F99" w14:textId="77777777" w:rsidR="005E772E" w:rsidRDefault="005E772E" w:rsidP="005E772E">
      <w:r>
        <w:tab/>
        <w:t>join media on media_id = device_profile.id</w:t>
      </w:r>
    </w:p>
    <w:p w14:paraId="3D0137B1" w14:textId="77777777" w:rsidR="005E772E" w:rsidRDefault="005E772E" w:rsidP="005E772E">
      <w:r>
        <w:tab/>
        <w:t>order by rand()</w:t>
      </w:r>
    </w:p>
    <w:p w14:paraId="72C2433C" w14:textId="77777777" w:rsidR="005E772E" w:rsidRDefault="005E772E" w:rsidP="005E772E">
      <w:r>
        <w:tab/>
        <w:t>limit 6;</w:t>
      </w:r>
    </w:p>
    <w:p w14:paraId="219A4F02" w14:textId="77777777" w:rsidR="005E772E" w:rsidRDefault="005E772E" w:rsidP="005E772E">
      <w:r>
        <w:t>end$$</w:t>
      </w:r>
    </w:p>
    <w:p w14:paraId="37D5BD18" w14:textId="77777777" w:rsidR="005E772E" w:rsidRDefault="005E772E" w:rsidP="005E772E">
      <w:r>
        <w:lastRenderedPageBreak/>
        <w:t>delimiter ;</w:t>
      </w:r>
    </w:p>
    <w:p w14:paraId="1DC4127E" w14:textId="77777777" w:rsidR="005E772E" w:rsidRDefault="005E772E" w:rsidP="005E772E"/>
    <w:p w14:paraId="06063E46" w14:textId="588B2418" w:rsidR="005E772E" w:rsidRDefault="005E772E" w:rsidP="005E772E">
      <w:r>
        <w:t>call offers();</w:t>
      </w:r>
    </w:p>
    <w:p w14:paraId="6CF49D2F" w14:textId="7F3F0690" w:rsidR="007C5DE2" w:rsidRDefault="007C5DE2" w:rsidP="005E772E"/>
    <w:p w14:paraId="2FEBB122" w14:textId="7FF731B3" w:rsidR="007C5DE2" w:rsidRDefault="007C5DE2" w:rsidP="005E772E"/>
    <w:p w14:paraId="493AA3C0" w14:textId="69A8E32D" w:rsidR="007C5DE2" w:rsidRDefault="007C5DE2" w:rsidP="005E772E"/>
    <w:p w14:paraId="0F201ACE" w14:textId="5DB10210" w:rsidR="007C5DE2" w:rsidRDefault="007C5DE2" w:rsidP="005E772E"/>
    <w:p w14:paraId="6AA9069D" w14:textId="716F96F7" w:rsidR="007C5DE2" w:rsidRDefault="007C5DE2" w:rsidP="005E772E"/>
    <w:p w14:paraId="60FF6B14" w14:textId="41BBC717" w:rsidR="007C5DE2" w:rsidRDefault="007C5DE2" w:rsidP="005E772E"/>
    <w:p w14:paraId="5BD19B9D" w14:textId="77777777" w:rsidR="007C5DE2" w:rsidRDefault="007C5DE2" w:rsidP="005E772E"/>
    <w:p w14:paraId="628BCCCE" w14:textId="56E50DD5" w:rsidR="005E772E" w:rsidRDefault="005E772E" w:rsidP="007C5DE2">
      <w:r w:rsidRPr="007C5DE2">
        <w:rPr>
          <w:sz w:val="36"/>
          <w:szCs w:val="36"/>
        </w:rPr>
        <w:t xml:space="preserve"> </w:t>
      </w:r>
    </w:p>
    <w:p w14:paraId="373F9411" w14:textId="77777777" w:rsidR="005E772E" w:rsidRDefault="005E772E" w:rsidP="005E772E"/>
    <w:p w14:paraId="1D201B08" w14:textId="77777777" w:rsidR="005E772E" w:rsidRDefault="005E772E" w:rsidP="005E772E"/>
    <w:p w14:paraId="73B9C6FD" w14:textId="77777777" w:rsidR="005E772E" w:rsidRDefault="005E772E" w:rsidP="005E772E"/>
    <w:p w14:paraId="62040285" w14:textId="77777777" w:rsidR="0004142E" w:rsidRDefault="0004142E"/>
    <w:sectPr w:rsidR="0004142E" w:rsidSect="00D16287">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zcxsDA2MzC1NLRU0lEKTi0uzszPAykwqgUAGVEphCwAAAA="/>
  </w:docVars>
  <w:rsids>
    <w:rsidRoot w:val="005E772E"/>
    <w:rsid w:val="0004142E"/>
    <w:rsid w:val="005E772E"/>
    <w:rsid w:val="00605203"/>
    <w:rsid w:val="007C54F9"/>
    <w:rsid w:val="007C5DE2"/>
    <w:rsid w:val="008E2776"/>
    <w:rsid w:val="00D16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60D4F"/>
  <w15:chartTrackingRefBased/>
  <w15:docId w15:val="{94D74994-5F4F-460D-828B-B96BC95A2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77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6</Pages>
  <Words>2465</Words>
  <Characters>14056</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Kumar</dc:creator>
  <cp:keywords/>
  <dc:description/>
  <cp:lastModifiedBy>Abhishek Kumar</cp:lastModifiedBy>
  <cp:revision>4</cp:revision>
  <dcterms:created xsi:type="dcterms:W3CDTF">2020-05-05T15:50:00Z</dcterms:created>
  <dcterms:modified xsi:type="dcterms:W3CDTF">2020-05-05T18:18:00Z</dcterms:modified>
</cp:coreProperties>
</file>